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DEDED" w:themeColor="accent3" w:themeTint="33"/>
  <w:body>
    <w:p w14:paraId="2658F04D" w14:textId="5ADC8E1F" w:rsidR="00657108" w:rsidRPr="008A4478" w:rsidRDefault="00EA449A" w:rsidP="008A4478">
      <w:pPr>
        <w:pStyle w:val="Heading1"/>
      </w:pPr>
      <w:r>
        <w:t>Exhibitions and catalogues relating to replicas</w:t>
      </w:r>
    </w:p>
    <w:p w14:paraId="0A5E26B4" w14:textId="77777777" w:rsidR="00CB45A3" w:rsidRDefault="00CB45A3" w:rsidP="00CB45A3">
      <w:pPr>
        <w:pStyle w:val="NoSpacing"/>
      </w:pPr>
    </w:p>
    <w:p w14:paraId="35BB047D"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i/>
          <w:iCs/>
          <w:color w:val="000000"/>
        </w:rPr>
        <w:t>Views of the Crystal Palace &amp; Park, Sydenham. First Series. </w:t>
      </w:r>
      <w:r w:rsidRPr="00D84D70">
        <w:rPr>
          <w:rFonts w:asciiTheme="minorHAnsi" w:hAnsiTheme="minorHAnsi"/>
          <w:color w:val="000000"/>
        </w:rPr>
        <w:t>1854. London: Day &amp; Son.</w:t>
      </w:r>
    </w:p>
    <w:p w14:paraId="62A8128A"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BERDEEN ART GALLERY, 1905. </w:t>
      </w:r>
      <w:r w:rsidRPr="00D84D70">
        <w:rPr>
          <w:rFonts w:asciiTheme="minorHAnsi" w:hAnsiTheme="minorHAnsi"/>
          <w:i/>
          <w:iCs/>
          <w:color w:val="000000"/>
        </w:rPr>
        <w:t>Aberdeen Sculpture Gallery 8</w:t>
      </w:r>
      <w:r w:rsidRPr="00D84D70">
        <w:rPr>
          <w:rFonts w:asciiTheme="minorHAnsi" w:hAnsiTheme="minorHAnsi"/>
          <w:i/>
          <w:iCs/>
          <w:color w:val="000000"/>
          <w:vertAlign w:val="superscript"/>
        </w:rPr>
        <w:t>th</w:t>
      </w:r>
      <w:r w:rsidRPr="00D84D70">
        <w:rPr>
          <w:rFonts w:asciiTheme="minorHAnsi" w:hAnsiTheme="minorHAnsi"/>
          <w:i/>
          <w:iCs/>
          <w:color w:val="000000"/>
        </w:rPr>
        <w:t> April 1905. </w:t>
      </w:r>
      <w:r w:rsidRPr="00D84D70">
        <w:rPr>
          <w:rFonts w:asciiTheme="minorHAnsi" w:hAnsiTheme="minorHAnsi"/>
          <w:color w:val="000000"/>
        </w:rPr>
        <w:t>Aberdeen: Rosemount Press.</w:t>
      </w:r>
    </w:p>
    <w:p w14:paraId="64DC1DE2" w14:textId="3EF8C752"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 1840. </w:t>
      </w:r>
      <w:r w:rsidRPr="00D84D70">
        <w:rPr>
          <w:rFonts w:asciiTheme="minorHAnsi" w:hAnsiTheme="minorHAnsi"/>
          <w:i/>
          <w:iCs/>
          <w:color w:val="000000"/>
        </w:rPr>
        <w:t>Catalogue of the splendid collection and stock in trade, fixtures, &amp;c</w:t>
      </w:r>
      <w:r w:rsidR="00D84D70">
        <w:rPr>
          <w:rFonts w:asciiTheme="minorHAnsi" w:hAnsiTheme="minorHAnsi"/>
          <w:i/>
          <w:iCs/>
          <w:color w:val="000000"/>
        </w:rPr>
        <w:t>.</w:t>
      </w:r>
      <w:r w:rsidRPr="00D84D70">
        <w:rPr>
          <w:rFonts w:asciiTheme="minorHAnsi" w:hAnsiTheme="minorHAnsi"/>
          <w:i/>
          <w:iCs/>
          <w:color w:val="000000"/>
        </w:rPr>
        <w:t xml:space="preserve"> of Mr. Lewis Brucciani, 5 Little Russell Street, Covent Garden, to be disposed of on very moderate terms. </w:t>
      </w:r>
      <w:r w:rsidRPr="00D84D70">
        <w:rPr>
          <w:rFonts w:asciiTheme="minorHAnsi" w:hAnsiTheme="minorHAnsi"/>
          <w:color w:val="000000"/>
        </w:rPr>
        <w:t>London: H Robertson.</w:t>
      </w:r>
    </w:p>
    <w:p w14:paraId="6B735A90"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 1862. </w:t>
      </w:r>
      <w:r w:rsidRPr="00D84D70">
        <w:rPr>
          <w:rFonts w:asciiTheme="minorHAnsi" w:hAnsiTheme="minorHAnsi"/>
          <w:i/>
          <w:iCs/>
          <w:color w:val="000000"/>
        </w:rPr>
        <w:t>International Exhibition 1862, Medals and honourable mentions awarded by the international juries, second edition. </w:t>
      </w:r>
      <w:r w:rsidRPr="00D84D70">
        <w:rPr>
          <w:rFonts w:asciiTheme="minorHAnsi" w:hAnsiTheme="minorHAnsi"/>
          <w:color w:val="000000"/>
        </w:rPr>
        <w:t>London: printed for Her Majesty’s Commissioners by George Edward Eyre &amp; William Spottiswoode.</w:t>
      </w:r>
    </w:p>
    <w:p w14:paraId="436642FE"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 1862. </w:t>
      </w:r>
      <w:r w:rsidRPr="00D84D70">
        <w:rPr>
          <w:rFonts w:asciiTheme="minorHAnsi" w:hAnsiTheme="minorHAnsi"/>
          <w:i/>
          <w:iCs/>
          <w:color w:val="000000"/>
        </w:rPr>
        <w:t>International Exhibition 1862, Official catalogue of the Industrial Department</w:t>
      </w:r>
      <w:r w:rsidRPr="00D84D70">
        <w:rPr>
          <w:rFonts w:asciiTheme="minorHAnsi" w:hAnsiTheme="minorHAnsi"/>
          <w:i/>
          <w:iCs/>
          <w:color w:val="000000"/>
        </w:rPr>
        <w:br/>
        <w:t>. </w:t>
      </w:r>
      <w:r w:rsidRPr="00D84D70">
        <w:rPr>
          <w:rFonts w:asciiTheme="minorHAnsi" w:hAnsiTheme="minorHAnsi"/>
          <w:color w:val="000000"/>
        </w:rPr>
        <w:t>London: printed for Her Majesty’s Commissioners by Truscott, Son &amp; Simmons.</w:t>
      </w:r>
    </w:p>
    <w:p w14:paraId="4524EDB4" w14:textId="0ED5BB1B"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 1870</w:t>
      </w:r>
      <w:r w:rsidR="00D84D70">
        <w:rPr>
          <w:rFonts w:asciiTheme="minorHAnsi" w:hAnsiTheme="minorHAnsi"/>
          <w:color w:val="000000"/>
        </w:rPr>
        <w:t>?</w:t>
      </w:r>
      <w:r w:rsidRPr="00D84D70">
        <w:rPr>
          <w:rFonts w:asciiTheme="minorHAnsi" w:hAnsiTheme="minorHAnsi"/>
          <w:color w:val="000000"/>
        </w:rPr>
        <w:t> </w:t>
      </w:r>
      <w:r w:rsidRPr="00D84D70">
        <w:rPr>
          <w:rFonts w:asciiTheme="minorHAnsi" w:hAnsiTheme="minorHAnsi"/>
          <w:i/>
          <w:iCs/>
          <w:color w:val="000000"/>
        </w:rPr>
        <w:t>Catalogues of the objects of ceramic art and School of Design in the Melbourne Public Library. </w:t>
      </w:r>
      <w:r w:rsidRPr="00D84D70">
        <w:rPr>
          <w:rFonts w:asciiTheme="minorHAnsi" w:hAnsiTheme="minorHAnsi"/>
          <w:color w:val="000000"/>
        </w:rPr>
        <w:t>Melbourne: John Ferres.</w:t>
      </w:r>
    </w:p>
    <w:p w14:paraId="34BFEDA8"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 1901. </w:t>
      </w:r>
      <w:r w:rsidRPr="00D84D70">
        <w:rPr>
          <w:rFonts w:asciiTheme="minorHAnsi" w:hAnsiTheme="minorHAnsi"/>
          <w:i/>
          <w:iCs/>
          <w:color w:val="000000"/>
        </w:rPr>
        <w:t>Glasgow International Exhibition 1901. Official Catalogue. </w:t>
      </w:r>
      <w:r w:rsidRPr="00D84D70">
        <w:rPr>
          <w:rFonts w:asciiTheme="minorHAnsi" w:hAnsiTheme="minorHAnsi"/>
          <w:color w:val="000000"/>
        </w:rPr>
        <w:t>Glasgow: Charles P Watson.</w:t>
      </w:r>
    </w:p>
    <w:p w14:paraId="420D02A6"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 1929. An international exhibition of casts of works of art. </w:t>
      </w:r>
      <w:r w:rsidRPr="00D84D70">
        <w:rPr>
          <w:rFonts w:asciiTheme="minorHAnsi" w:hAnsiTheme="minorHAnsi"/>
          <w:i/>
          <w:iCs/>
          <w:color w:val="000000"/>
        </w:rPr>
        <w:t>Museums Journal, </w:t>
      </w:r>
      <w:r w:rsidRPr="00D84D70">
        <w:rPr>
          <w:rFonts w:asciiTheme="minorHAnsi" w:hAnsiTheme="minorHAnsi"/>
          <w:b/>
          <w:bCs/>
          <w:color w:val="000000"/>
        </w:rPr>
        <w:t>28 (1928–29)</w:t>
      </w:r>
      <w:r w:rsidRPr="00D84D70">
        <w:rPr>
          <w:rFonts w:asciiTheme="minorHAnsi" w:hAnsiTheme="minorHAnsi"/>
          <w:color w:val="000000"/>
        </w:rPr>
        <w:t>, pp. 290-201.</w:t>
      </w:r>
    </w:p>
    <w:p w14:paraId="082B7220"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NONYMOUS, 1853. </w:t>
      </w:r>
      <w:r w:rsidRPr="00D84D70">
        <w:rPr>
          <w:rFonts w:asciiTheme="minorHAnsi" w:hAnsiTheme="minorHAnsi"/>
          <w:i/>
          <w:iCs/>
          <w:color w:val="000000"/>
        </w:rPr>
        <w:t>Official Catalogue of the Great Industrial Exhibition (in connection with the Royal Dublin Society,) 1853. </w:t>
      </w:r>
      <w:r w:rsidRPr="00D84D70">
        <w:rPr>
          <w:rFonts w:asciiTheme="minorHAnsi" w:hAnsiTheme="minorHAnsi"/>
          <w:color w:val="000000"/>
        </w:rPr>
        <w:t>4th edn. Dublin: John Falconer.</w:t>
      </w:r>
    </w:p>
    <w:p w14:paraId="05C5E49C"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RCHAEOLOGICAL INSTITUTE OF GREAT BRITAIN AND IRELAND, 1859. </w:t>
      </w:r>
      <w:r w:rsidRPr="00D84D70">
        <w:rPr>
          <w:rFonts w:asciiTheme="minorHAnsi" w:hAnsiTheme="minorHAnsi"/>
          <w:i/>
          <w:iCs/>
          <w:color w:val="000000"/>
        </w:rPr>
        <w:t>Catalogue of Antiquities, Works of Art and Scottish Historical Relics Exhibited in the Museum of the Archaeological Institute of Great Britain and Ireland during their Annual General Meeting, held in Edinburgh, July 1856. </w:t>
      </w:r>
      <w:r w:rsidRPr="00D84D70">
        <w:rPr>
          <w:rFonts w:asciiTheme="minorHAnsi" w:hAnsiTheme="minorHAnsi"/>
          <w:color w:val="000000"/>
        </w:rPr>
        <w:t>Edinburgh: Thomas Constable and Co.</w:t>
      </w:r>
    </w:p>
    <w:p w14:paraId="13DFE3E1"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RISTOTLE UNIVERSITY OF THESSALONIKI, 1999, 1995, 2004, 2008. </w:t>
      </w:r>
      <w:r w:rsidRPr="00D84D70">
        <w:rPr>
          <w:rFonts w:asciiTheme="minorHAnsi" w:hAnsiTheme="minorHAnsi"/>
          <w:i/>
          <w:iCs/>
          <w:color w:val="000000"/>
        </w:rPr>
        <w:t>Catalogue of casts and copies; Latest acquisitions of casts; Temple of Zeus at Olympia; Archaic Casts. </w:t>
      </w:r>
      <w:r w:rsidRPr="00D84D70">
        <w:rPr>
          <w:rFonts w:asciiTheme="minorHAnsi" w:hAnsiTheme="minorHAnsi"/>
          <w:color w:val="000000"/>
        </w:rPr>
        <w:t>Thessaloniki: Aristotle University of Thessaloniki.</w:t>
      </w:r>
    </w:p>
    <w:p w14:paraId="0F35F2DA" w14:textId="14582044"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SSOCIATION INTERNATIONALE POUR LA CONSERVATION ET LA PROMOTION DES MOULAGES</w:t>
      </w:r>
      <w:r w:rsidR="00D84D70">
        <w:rPr>
          <w:rFonts w:asciiTheme="minorHAnsi" w:hAnsiTheme="minorHAnsi"/>
          <w:color w:val="000000"/>
        </w:rPr>
        <w:t>,</w:t>
      </w:r>
      <w:r w:rsidRPr="00D84D70">
        <w:rPr>
          <w:rFonts w:asciiTheme="minorHAnsi" w:hAnsiTheme="minorHAnsi"/>
          <w:color w:val="000000"/>
        </w:rPr>
        <w:t xml:space="preserve"> Association Internationale pour la Conservation et la Promotion des Moulages. Available: </w:t>
      </w:r>
      <w:hyperlink r:id="rId7" w:tgtFrame="_blank" w:history="1">
        <w:r w:rsidRPr="00D84D70">
          <w:rPr>
            <w:rStyle w:val="Hyperlink"/>
            <w:rFonts w:asciiTheme="minorHAnsi" w:hAnsiTheme="minorHAnsi"/>
          </w:rPr>
          <w:t>https://www.aicpm-new-iacpc.org/a-la-une/</w:t>
        </w:r>
      </w:hyperlink>
      <w:r w:rsidRPr="00D84D70">
        <w:rPr>
          <w:rFonts w:asciiTheme="minorHAnsi" w:hAnsiTheme="minorHAnsi"/>
          <w:color w:val="000000"/>
        </w:rPr>
        <w:t> [May/28, 2020].</w:t>
      </w:r>
    </w:p>
    <w:p w14:paraId="23B24CF2" w14:textId="418664F4"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SSOCIATION INTERNATIONALE POUR LA CONSERVATION ET LA PROMOTION DES MOULAGES</w:t>
      </w:r>
      <w:r w:rsidR="00D84D70">
        <w:rPr>
          <w:rFonts w:asciiTheme="minorHAnsi" w:hAnsiTheme="minorHAnsi"/>
          <w:color w:val="000000"/>
        </w:rPr>
        <w:t>,</w:t>
      </w:r>
      <w:r w:rsidRPr="00D84D70">
        <w:rPr>
          <w:rFonts w:asciiTheme="minorHAnsi" w:hAnsiTheme="minorHAnsi"/>
          <w:color w:val="000000"/>
        </w:rPr>
        <w:t xml:space="preserve"> A la Une. Available: </w:t>
      </w:r>
      <w:hyperlink r:id="rId8" w:tgtFrame="_blank" w:history="1">
        <w:r w:rsidRPr="00D84D70">
          <w:rPr>
            <w:rStyle w:val="Hyperlink"/>
            <w:rFonts w:asciiTheme="minorHAnsi" w:hAnsiTheme="minorHAnsi"/>
          </w:rPr>
          <w:t>https://www.aicpm-new-iacpc.org/a-la-une/</w:t>
        </w:r>
      </w:hyperlink>
      <w:r w:rsidRPr="00D84D70">
        <w:rPr>
          <w:rFonts w:asciiTheme="minorHAnsi" w:hAnsiTheme="minorHAnsi"/>
          <w:color w:val="000000"/>
        </w:rPr>
        <w:t> [May/28, 2020].</w:t>
      </w:r>
    </w:p>
    <w:p w14:paraId="0A3E98CA"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AUSTIN &amp; SEELEY, 1841. </w:t>
      </w:r>
      <w:r w:rsidRPr="00D84D70">
        <w:rPr>
          <w:rFonts w:asciiTheme="minorHAnsi" w:hAnsiTheme="minorHAnsi"/>
          <w:i/>
          <w:iCs/>
          <w:color w:val="000000"/>
        </w:rPr>
        <w:t>Select Specimens of Austin &amp; Seeley’s Works in Artificial Stone. </w:t>
      </w:r>
      <w:r w:rsidRPr="00D84D70">
        <w:rPr>
          <w:rFonts w:asciiTheme="minorHAnsi" w:hAnsiTheme="minorHAnsi"/>
          <w:color w:val="000000"/>
        </w:rPr>
        <w:t>London: Austin &amp; Seeley.</w:t>
      </w:r>
    </w:p>
    <w:p w14:paraId="1E782BB1" w14:textId="44C33C22"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ALL, V</w:t>
      </w:r>
      <w:r w:rsidR="00D84D70">
        <w:rPr>
          <w:rFonts w:asciiTheme="minorHAnsi" w:hAnsiTheme="minorHAnsi"/>
          <w:color w:val="000000"/>
        </w:rPr>
        <w:t>.</w:t>
      </w:r>
      <w:r w:rsidRPr="00D84D70">
        <w:rPr>
          <w:rFonts w:asciiTheme="minorHAnsi" w:hAnsiTheme="minorHAnsi"/>
          <w:color w:val="000000"/>
        </w:rPr>
        <w:t xml:space="preserve"> 1890. </w:t>
      </w:r>
      <w:r w:rsidRPr="00D84D70">
        <w:rPr>
          <w:rFonts w:asciiTheme="minorHAnsi" w:hAnsiTheme="minorHAnsi"/>
          <w:i/>
          <w:iCs/>
          <w:color w:val="000000"/>
        </w:rPr>
        <w:t>General Guide to the Science and Art Museum, Dublin. </w:t>
      </w:r>
      <w:r w:rsidRPr="00D84D70">
        <w:rPr>
          <w:rFonts w:asciiTheme="minorHAnsi" w:hAnsiTheme="minorHAnsi"/>
          <w:color w:val="000000"/>
        </w:rPr>
        <w:t>2nd edn. Dublin: Alexander Thom and Co.</w:t>
      </w:r>
    </w:p>
    <w:p w14:paraId="0330E285" w14:textId="7F184F99"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EARD, M</w:t>
      </w:r>
      <w:r w:rsidR="00D84D70">
        <w:rPr>
          <w:rFonts w:asciiTheme="minorHAnsi" w:hAnsiTheme="minorHAnsi"/>
          <w:color w:val="000000"/>
        </w:rPr>
        <w:t>.</w:t>
      </w:r>
      <w:r w:rsidRPr="00D84D70">
        <w:rPr>
          <w:rFonts w:asciiTheme="minorHAnsi" w:hAnsiTheme="minorHAnsi"/>
          <w:color w:val="000000"/>
        </w:rPr>
        <w:t xml:space="preserve"> 1998. </w:t>
      </w:r>
      <w:r w:rsidRPr="00D84D70">
        <w:rPr>
          <w:rFonts w:asciiTheme="minorHAnsi" w:hAnsiTheme="minorHAnsi"/>
          <w:i/>
          <w:iCs/>
          <w:color w:val="000000"/>
        </w:rPr>
        <w:t>University of Cambridge: Museum of Classical Archaeology Guide to the Cast Gallery. </w:t>
      </w:r>
      <w:r w:rsidRPr="00D84D70">
        <w:rPr>
          <w:rFonts w:asciiTheme="minorHAnsi" w:hAnsiTheme="minorHAnsi"/>
          <w:color w:val="000000"/>
        </w:rPr>
        <w:t>Cambridge: Museum of Classical Archaeology.</w:t>
      </w:r>
    </w:p>
    <w:p w14:paraId="056ECB28" w14:textId="7A5BEA5A"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ECKMANN, M</w:t>
      </w:r>
      <w:r w:rsidR="00D84D70">
        <w:rPr>
          <w:rFonts w:asciiTheme="minorHAnsi" w:hAnsiTheme="minorHAnsi"/>
          <w:color w:val="000000"/>
        </w:rPr>
        <w:t>.</w:t>
      </w:r>
      <w:r w:rsidRPr="00D84D70">
        <w:rPr>
          <w:rFonts w:asciiTheme="minorHAnsi" w:hAnsiTheme="minorHAnsi"/>
          <w:color w:val="000000"/>
        </w:rPr>
        <w:t xml:space="preserve"> 2005. </w:t>
      </w:r>
      <w:r w:rsidRPr="00D84D70">
        <w:rPr>
          <w:rFonts w:asciiTheme="minorHAnsi" w:hAnsiTheme="minorHAnsi"/>
          <w:i/>
          <w:iCs/>
          <w:color w:val="000000"/>
        </w:rPr>
        <w:t>Abguss-Sammlung. Antiker Plastik. </w:t>
      </w:r>
      <w:r w:rsidRPr="00D84D70">
        <w:rPr>
          <w:rFonts w:asciiTheme="minorHAnsi" w:hAnsiTheme="minorHAnsi"/>
          <w:color w:val="000000"/>
        </w:rPr>
        <w:t>Berlin: Abguss-Sammlung Antiker Plastik.</w:t>
      </w:r>
    </w:p>
    <w:p w14:paraId="067471EA" w14:textId="648DC19C"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IRKETT, G</w:t>
      </w:r>
      <w:r w:rsidR="00D84D70">
        <w:rPr>
          <w:rFonts w:asciiTheme="minorHAnsi" w:hAnsiTheme="minorHAnsi"/>
          <w:color w:val="000000"/>
        </w:rPr>
        <w:t>.</w:t>
      </w:r>
      <w:r w:rsidRPr="00D84D70">
        <w:rPr>
          <w:rFonts w:asciiTheme="minorHAnsi" w:hAnsiTheme="minorHAnsi"/>
          <w:color w:val="000000"/>
        </w:rPr>
        <w:t xml:space="preserve"> 1899. </w:t>
      </w:r>
      <w:r w:rsidRPr="00D84D70">
        <w:rPr>
          <w:rFonts w:asciiTheme="minorHAnsi" w:hAnsiTheme="minorHAnsi"/>
          <w:i/>
          <w:iCs/>
          <w:color w:val="000000"/>
        </w:rPr>
        <w:t>A catalogue and handbook of casts &amp; sculptures in the permanent collection. </w:t>
      </w:r>
      <w:r w:rsidRPr="00D84D70">
        <w:rPr>
          <w:rFonts w:asciiTheme="minorHAnsi" w:hAnsiTheme="minorHAnsi"/>
          <w:color w:val="000000"/>
        </w:rPr>
        <w:t>Leeds: Jowett &amp; Sowry.</w:t>
      </w:r>
    </w:p>
    <w:p w14:paraId="3C42C0D7" w14:textId="748C0D48"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IRKETT, G</w:t>
      </w:r>
      <w:r w:rsidR="00D84D70">
        <w:rPr>
          <w:rFonts w:asciiTheme="minorHAnsi" w:hAnsiTheme="minorHAnsi"/>
          <w:color w:val="000000"/>
        </w:rPr>
        <w:t>.</w:t>
      </w:r>
      <w:r w:rsidRPr="00D84D70">
        <w:rPr>
          <w:rFonts w:asciiTheme="minorHAnsi" w:hAnsiTheme="minorHAnsi"/>
          <w:color w:val="000000"/>
        </w:rPr>
        <w:t xml:space="preserve"> 1909. </w:t>
      </w:r>
      <w:r w:rsidRPr="00D84D70">
        <w:rPr>
          <w:rFonts w:asciiTheme="minorHAnsi" w:hAnsiTheme="minorHAnsi"/>
          <w:i/>
          <w:iCs/>
          <w:color w:val="000000"/>
        </w:rPr>
        <w:t>A catalogue and handbook of casts &amp; sculptures in the permanent collection. </w:t>
      </w:r>
      <w:r w:rsidRPr="00D84D70">
        <w:rPr>
          <w:rFonts w:asciiTheme="minorHAnsi" w:hAnsiTheme="minorHAnsi"/>
          <w:color w:val="000000"/>
        </w:rPr>
        <w:t>Leeds: Jowett &amp; Sowry.</w:t>
      </w:r>
    </w:p>
    <w:p w14:paraId="67ECD471" w14:textId="12F72CDE"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lastRenderedPageBreak/>
        <w:t>BRIGHAM, W.T</w:t>
      </w:r>
      <w:r w:rsidR="00D84D70">
        <w:rPr>
          <w:rFonts w:asciiTheme="minorHAnsi" w:hAnsiTheme="minorHAnsi"/>
          <w:color w:val="000000"/>
        </w:rPr>
        <w:t>.</w:t>
      </w:r>
      <w:r w:rsidRPr="00D84D70">
        <w:rPr>
          <w:rFonts w:asciiTheme="minorHAnsi" w:hAnsiTheme="minorHAnsi"/>
          <w:color w:val="000000"/>
        </w:rPr>
        <w:t xml:space="preserve"> 1874. </w:t>
      </w:r>
      <w:r w:rsidRPr="00D84D70">
        <w:rPr>
          <w:rFonts w:asciiTheme="minorHAnsi" w:hAnsiTheme="minorHAnsi"/>
          <w:i/>
          <w:iCs/>
          <w:color w:val="000000"/>
        </w:rPr>
        <w:t>Cast catalogue of antique sculpture. </w:t>
      </w:r>
      <w:r w:rsidRPr="00D84D70">
        <w:rPr>
          <w:rFonts w:asciiTheme="minorHAnsi" w:hAnsiTheme="minorHAnsi"/>
          <w:color w:val="000000"/>
        </w:rPr>
        <w:t>Boston; New York: (Lee and Shepard; Lee Shepard and Dillingham.</w:t>
      </w:r>
    </w:p>
    <w:p w14:paraId="039EF248"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RITISH MUSEUM, 1857. </w:t>
      </w:r>
      <w:r w:rsidRPr="00D84D70">
        <w:rPr>
          <w:rFonts w:asciiTheme="minorHAnsi" w:hAnsiTheme="minorHAnsi"/>
          <w:i/>
          <w:iCs/>
          <w:color w:val="000000"/>
        </w:rPr>
        <w:t>Prices of casts from ancient marbles, bronzes, etc. in the British Museum. </w:t>
      </w:r>
      <w:r w:rsidRPr="00D84D70">
        <w:rPr>
          <w:rFonts w:asciiTheme="minorHAnsi" w:hAnsiTheme="minorHAnsi"/>
          <w:color w:val="000000"/>
        </w:rPr>
        <w:t>London: Woodfall &amp; Kinder.</w:t>
      </w:r>
    </w:p>
    <w:p w14:paraId="03C177F8" w14:textId="65F24F53"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RITISH MUSEUM, 1905. </w:t>
      </w:r>
      <w:r w:rsidRPr="00D84D70">
        <w:rPr>
          <w:rFonts w:asciiTheme="minorHAnsi" w:hAnsiTheme="minorHAnsi"/>
          <w:i/>
          <w:iCs/>
          <w:color w:val="000000"/>
        </w:rPr>
        <w:t>List of casts from sculptures etc. in the Departments of Antiquities; sold by Messrs. Brucciani &amp; Co. </w:t>
      </w:r>
      <w:r w:rsidRPr="00D84D70">
        <w:rPr>
          <w:rFonts w:asciiTheme="minorHAnsi" w:hAnsiTheme="minorHAnsi"/>
          <w:color w:val="000000"/>
        </w:rPr>
        <w:t>London.</w:t>
      </w:r>
    </w:p>
    <w:p w14:paraId="30242755" w14:textId="026CD26E"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RUCCIANI, D</w:t>
      </w:r>
      <w:r w:rsidR="00D84D70">
        <w:rPr>
          <w:rFonts w:asciiTheme="minorHAnsi" w:hAnsiTheme="minorHAnsi"/>
          <w:color w:val="000000"/>
        </w:rPr>
        <w:t>.</w:t>
      </w:r>
      <w:r w:rsidRPr="00D84D70">
        <w:rPr>
          <w:rFonts w:asciiTheme="minorHAnsi" w:hAnsiTheme="minorHAnsi"/>
          <w:color w:val="000000"/>
        </w:rPr>
        <w:t xml:space="preserve"> 1864. </w:t>
      </w:r>
      <w:r w:rsidRPr="00D84D70">
        <w:rPr>
          <w:rFonts w:asciiTheme="minorHAnsi" w:hAnsiTheme="minorHAnsi"/>
          <w:i/>
          <w:iCs/>
          <w:color w:val="000000"/>
        </w:rPr>
        <w:t>Catalogue of reproductions of antique and modern sculpture on sale at D. Brucciani’s Galleria delle Belle Arti, 40 Russell Street, Covent Garden, London. </w:t>
      </w:r>
      <w:r w:rsidRPr="00D84D70">
        <w:rPr>
          <w:rFonts w:asciiTheme="minorHAnsi" w:hAnsiTheme="minorHAnsi"/>
          <w:color w:val="000000"/>
        </w:rPr>
        <w:t>London: H Flint.</w:t>
      </w:r>
    </w:p>
    <w:p w14:paraId="7605B13B" w14:textId="3413078C"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RUCCIANI, D.A.C</w:t>
      </w:r>
      <w:r w:rsidR="00D84D70">
        <w:rPr>
          <w:rFonts w:asciiTheme="minorHAnsi" w:hAnsiTheme="minorHAnsi"/>
          <w:color w:val="000000"/>
        </w:rPr>
        <w:t>.</w:t>
      </w:r>
      <w:r w:rsidRPr="00D84D70">
        <w:rPr>
          <w:rFonts w:asciiTheme="minorHAnsi" w:hAnsiTheme="minorHAnsi"/>
          <w:color w:val="000000"/>
        </w:rPr>
        <w:t xml:space="preserve"> 1889. </w:t>
      </w:r>
      <w:r w:rsidRPr="00D84D70">
        <w:rPr>
          <w:rFonts w:asciiTheme="minorHAnsi" w:hAnsiTheme="minorHAnsi"/>
          <w:i/>
          <w:iCs/>
          <w:color w:val="000000"/>
        </w:rPr>
        <w:t>Catalogue of casts for schools, approved by the Science and Art Department. </w:t>
      </w:r>
      <w:r w:rsidRPr="00D84D70">
        <w:rPr>
          <w:rFonts w:asciiTheme="minorHAnsi" w:hAnsiTheme="minorHAnsi"/>
          <w:color w:val="000000"/>
        </w:rPr>
        <w:t>London: C Stutter.</w:t>
      </w:r>
    </w:p>
    <w:p w14:paraId="536D1DF7"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RUCCIANI, D. AND CO. LTD, 1906. </w:t>
      </w:r>
      <w:r w:rsidRPr="00D84D70">
        <w:rPr>
          <w:rFonts w:asciiTheme="minorHAnsi" w:hAnsiTheme="minorHAnsi"/>
          <w:i/>
          <w:iCs/>
          <w:color w:val="000000"/>
        </w:rPr>
        <w:t>Catalogue of casts for schools which the Board of Education considers suitable for schools and classes receiving grants from it. </w:t>
      </w:r>
      <w:r w:rsidRPr="00D84D70">
        <w:rPr>
          <w:rFonts w:asciiTheme="minorHAnsi" w:hAnsiTheme="minorHAnsi"/>
          <w:color w:val="000000"/>
        </w:rPr>
        <w:t>London: Hudson &amp; Kearns.</w:t>
      </w:r>
    </w:p>
    <w:p w14:paraId="1C237E8D"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BRUCCIANI, D. AND CO. LTD, 1914. </w:t>
      </w:r>
      <w:r w:rsidRPr="00D84D70">
        <w:rPr>
          <w:rFonts w:asciiTheme="minorHAnsi" w:hAnsiTheme="minorHAnsi"/>
          <w:i/>
          <w:iCs/>
          <w:color w:val="000000"/>
        </w:rPr>
        <w:t>Catalogue of casts for schools: including casts of most of the statues which the Board of Education have approved, in their regulations for the art examinations, as suitable for study in schools of art. </w:t>
      </w:r>
      <w:r w:rsidRPr="00D84D70">
        <w:rPr>
          <w:rFonts w:asciiTheme="minorHAnsi" w:hAnsiTheme="minorHAnsi"/>
          <w:color w:val="000000"/>
        </w:rPr>
        <w:t>London: Hudson &amp; Kearns.</w:t>
      </w:r>
    </w:p>
    <w:p w14:paraId="18BA9754" w14:textId="2227FD2B"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CARRÉ, D</w:t>
      </w:r>
      <w:r w:rsidR="00D84D70">
        <w:rPr>
          <w:rFonts w:asciiTheme="minorHAnsi" w:hAnsiTheme="minorHAnsi"/>
          <w:color w:val="000000"/>
        </w:rPr>
        <w:t>.</w:t>
      </w:r>
      <w:r w:rsidRPr="00D84D70">
        <w:rPr>
          <w:rFonts w:asciiTheme="minorHAnsi" w:hAnsiTheme="minorHAnsi"/>
          <w:color w:val="000000"/>
        </w:rPr>
        <w:t xml:space="preserve"> ed, 2010. </w:t>
      </w:r>
      <w:r w:rsidRPr="00D84D70">
        <w:rPr>
          <w:rFonts w:asciiTheme="minorHAnsi" w:hAnsiTheme="minorHAnsi"/>
          <w:i/>
          <w:iCs/>
          <w:color w:val="000000"/>
        </w:rPr>
        <w:t xml:space="preserve">Guide du musée des Monument Français à la Cité de </w:t>
      </w:r>
      <w:proofErr w:type="gramStart"/>
      <w:r w:rsidRPr="00D84D70">
        <w:rPr>
          <w:rFonts w:asciiTheme="minorHAnsi" w:hAnsiTheme="minorHAnsi"/>
          <w:i/>
          <w:iCs/>
          <w:color w:val="000000"/>
        </w:rPr>
        <w:t>l‘</w:t>
      </w:r>
      <w:proofErr w:type="gramEnd"/>
      <w:r w:rsidRPr="00D84D70">
        <w:rPr>
          <w:rFonts w:asciiTheme="minorHAnsi" w:hAnsiTheme="minorHAnsi"/>
          <w:i/>
          <w:iCs/>
          <w:color w:val="000000"/>
        </w:rPr>
        <w:t>architecture et du patrimoine. </w:t>
      </w:r>
      <w:r w:rsidRPr="00D84D70">
        <w:rPr>
          <w:rFonts w:asciiTheme="minorHAnsi" w:hAnsiTheme="minorHAnsi"/>
          <w:color w:val="000000"/>
        </w:rPr>
        <w:t xml:space="preserve">Paris: Musée des Monument Français à la Cité de </w:t>
      </w:r>
      <w:proofErr w:type="gramStart"/>
      <w:r w:rsidRPr="00D84D70">
        <w:rPr>
          <w:rFonts w:asciiTheme="minorHAnsi" w:hAnsiTheme="minorHAnsi"/>
          <w:color w:val="000000"/>
        </w:rPr>
        <w:t>l‘</w:t>
      </w:r>
      <w:proofErr w:type="gramEnd"/>
      <w:r w:rsidRPr="00D84D70">
        <w:rPr>
          <w:rFonts w:asciiTheme="minorHAnsi" w:hAnsiTheme="minorHAnsi"/>
          <w:color w:val="000000"/>
        </w:rPr>
        <w:t>architecture et du patrimoine.</w:t>
      </w:r>
    </w:p>
    <w:p w14:paraId="494C3C85"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CINCINNATI MUSEUM ASSOCIATION, 1894. </w:t>
      </w:r>
      <w:r w:rsidRPr="00D84D70">
        <w:rPr>
          <w:rFonts w:asciiTheme="minorHAnsi" w:hAnsiTheme="minorHAnsi"/>
          <w:i/>
          <w:iCs/>
          <w:color w:val="000000"/>
        </w:rPr>
        <w:t>Catalogue of oil paintings and sculpture. </w:t>
      </w:r>
      <w:r w:rsidRPr="00D84D70">
        <w:rPr>
          <w:rFonts w:asciiTheme="minorHAnsi" w:hAnsiTheme="minorHAnsi"/>
          <w:color w:val="000000"/>
        </w:rPr>
        <w:t>Cincinnati: Robert Clark &amp; Co.</w:t>
      </w:r>
    </w:p>
    <w:p w14:paraId="0CBA8D57"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CITY OF LIVERPOOL PUBLIC MUSEUMS, 1916. </w:t>
      </w:r>
      <w:r w:rsidRPr="00D84D70">
        <w:rPr>
          <w:rFonts w:asciiTheme="minorHAnsi" w:hAnsiTheme="minorHAnsi"/>
          <w:i/>
          <w:iCs/>
          <w:color w:val="000000"/>
        </w:rPr>
        <w:t>Handbook and Guide to the Replicas and Casts of Manx Crosses on Exhibition in the Free Public Museums, Liverpool. </w:t>
      </w:r>
      <w:r w:rsidRPr="00D84D70">
        <w:rPr>
          <w:rFonts w:asciiTheme="minorHAnsi" w:hAnsiTheme="minorHAnsi"/>
          <w:color w:val="000000"/>
        </w:rPr>
        <w:t>1st? edn. Liverpool: tbc.</w:t>
      </w:r>
    </w:p>
    <w:p w14:paraId="6BCCFFF8"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CITY OF LIVERPOOL PUBLIC MUSEUMS, 1930. </w:t>
      </w:r>
      <w:r w:rsidRPr="00D84D70">
        <w:rPr>
          <w:rFonts w:asciiTheme="minorHAnsi" w:hAnsiTheme="minorHAnsi"/>
          <w:i/>
          <w:iCs/>
          <w:color w:val="000000"/>
        </w:rPr>
        <w:t>Handbook and Guide to the Replicas and Casts of Manx Crosses on Exhibition in the Public Museums, Liverpool. </w:t>
      </w:r>
      <w:r w:rsidRPr="00D84D70">
        <w:rPr>
          <w:rFonts w:asciiTheme="minorHAnsi" w:hAnsiTheme="minorHAnsi"/>
          <w:color w:val="000000"/>
        </w:rPr>
        <w:t>3rd edn. Liverpool: Daily Post Printers.</w:t>
      </w:r>
    </w:p>
    <w:p w14:paraId="3284C43B" w14:textId="6768F06F"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CONWAY, M.C</w:t>
      </w:r>
      <w:r w:rsidR="00D84D70">
        <w:rPr>
          <w:rFonts w:asciiTheme="minorHAnsi" w:hAnsiTheme="minorHAnsi"/>
          <w:color w:val="000000"/>
        </w:rPr>
        <w:t>.</w:t>
      </w:r>
      <w:r w:rsidRPr="00D84D70">
        <w:rPr>
          <w:rFonts w:asciiTheme="minorHAnsi" w:hAnsiTheme="minorHAnsi"/>
          <w:color w:val="000000"/>
        </w:rPr>
        <w:t xml:space="preserve"> 1882. </w:t>
      </w:r>
      <w:r w:rsidRPr="00D84D70">
        <w:rPr>
          <w:rFonts w:asciiTheme="minorHAnsi" w:hAnsiTheme="minorHAnsi"/>
          <w:i/>
          <w:iCs/>
          <w:color w:val="000000"/>
        </w:rPr>
        <w:t>Travels in South Kensington with Notes on Decorative Art and Architecture in England. </w:t>
      </w:r>
      <w:r w:rsidRPr="00D84D70">
        <w:rPr>
          <w:rFonts w:asciiTheme="minorHAnsi" w:hAnsiTheme="minorHAnsi"/>
          <w:color w:val="000000"/>
        </w:rPr>
        <w:t>London: Trübner &amp; Co.</w:t>
      </w:r>
    </w:p>
    <w:p w14:paraId="2A68DE15" w14:textId="150AAB1A"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CURTIS, P</w:t>
      </w:r>
      <w:r w:rsidR="00D84D70">
        <w:rPr>
          <w:rFonts w:asciiTheme="minorHAnsi" w:hAnsiTheme="minorHAnsi"/>
          <w:color w:val="000000"/>
        </w:rPr>
        <w:t>.</w:t>
      </w:r>
      <w:r w:rsidRPr="00D84D70">
        <w:rPr>
          <w:rFonts w:asciiTheme="minorHAnsi" w:hAnsiTheme="minorHAnsi"/>
          <w:color w:val="000000"/>
        </w:rPr>
        <w:t xml:space="preserve"> FABIANA, R</w:t>
      </w:r>
      <w:r w:rsidR="00D84D70">
        <w:rPr>
          <w:rFonts w:asciiTheme="minorHAnsi" w:hAnsiTheme="minorHAnsi"/>
          <w:color w:val="000000"/>
        </w:rPr>
        <w:t>.</w:t>
      </w:r>
      <w:r w:rsidRPr="00D84D70">
        <w:rPr>
          <w:rFonts w:asciiTheme="minorHAnsi" w:hAnsiTheme="minorHAnsi"/>
          <w:color w:val="000000"/>
        </w:rPr>
        <w:t xml:space="preserve"> LEVIEZ, T. and PRADALIER, A</w:t>
      </w:r>
      <w:r w:rsidR="00D84D70">
        <w:rPr>
          <w:rFonts w:asciiTheme="minorHAnsi" w:hAnsiTheme="minorHAnsi"/>
          <w:color w:val="000000"/>
        </w:rPr>
        <w:t>.</w:t>
      </w:r>
      <w:r w:rsidRPr="00D84D70">
        <w:rPr>
          <w:rFonts w:asciiTheme="minorHAnsi" w:hAnsiTheme="minorHAnsi"/>
          <w:color w:val="000000"/>
        </w:rPr>
        <w:t xml:space="preserve"> 2020. </w:t>
      </w:r>
      <w:r w:rsidRPr="00D84D70">
        <w:rPr>
          <w:rFonts w:asciiTheme="minorHAnsi" w:hAnsiTheme="minorHAnsi"/>
          <w:i/>
          <w:iCs/>
          <w:color w:val="000000"/>
        </w:rPr>
        <w:t>Sculptures infinies / infinite sculpture. </w:t>
      </w:r>
      <w:r w:rsidRPr="00D84D70">
        <w:rPr>
          <w:rFonts w:asciiTheme="minorHAnsi" w:hAnsiTheme="minorHAnsi"/>
          <w:color w:val="000000"/>
        </w:rPr>
        <w:t>Paris: Palais des Beaux-Arts, ENSBA.</w:t>
      </w:r>
    </w:p>
    <w:p w14:paraId="141C8C85" w14:textId="5A99E07A"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EDELSTEIN, T.J</w:t>
      </w:r>
      <w:r w:rsidR="00D84D70">
        <w:rPr>
          <w:rFonts w:asciiTheme="minorHAnsi" w:hAnsiTheme="minorHAnsi"/>
          <w:color w:val="000000"/>
        </w:rPr>
        <w:t>.</w:t>
      </w:r>
      <w:r w:rsidRPr="00D84D70">
        <w:rPr>
          <w:rFonts w:asciiTheme="minorHAnsi" w:hAnsiTheme="minorHAnsi"/>
          <w:color w:val="000000"/>
        </w:rPr>
        <w:t xml:space="preserve"> ed, 1992. </w:t>
      </w:r>
      <w:r w:rsidRPr="00D84D70">
        <w:rPr>
          <w:rFonts w:asciiTheme="minorHAnsi" w:hAnsiTheme="minorHAnsi"/>
          <w:i/>
          <w:iCs/>
          <w:color w:val="000000"/>
        </w:rPr>
        <w:t>Imagining an Irish Past. The Celtic Revival 1840–1940. </w:t>
      </w:r>
      <w:r w:rsidRPr="00D84D70">
        <w:rPr>
          <w:rFonts w:asciiTheme="minorHAnsi" w:hAnsiTheme="minorHAnsi"/>
          <w:color w:val="000000"/>
        </w:rPr>
        <w:t>Chicago: University of Chicago.</w:t>
      </w:r>
    </w:p>
    <w:p w14:paraId="26478955" w14:textId="1524E905"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EDINBURGH COLLEGE OF ART</w:t>
      </w:r>
      <w:r w:rsidR="00D84D70">
        <w:rPr>
          <w:rFonts w:asciiTheme="minorHAnsi" w:hAnsiTheme="minorHAnsi"/>
          <w:color w:val="000000"/>
        </w:rPr>
        <w:t>,</w:t>
      </w:r>
      <w:r w:rsidRPr="00D84D70">
        <w:rPr>
          <w:rFonts w:asciiTheme="minorHAnsi" w:hAnsiTheme="minorHAnsi"/>
          <w:color w:val="000000"/>
        </w:rPr>
        <w:t xml:space="preserve"> The Cast Collection. Available: </w:t>
      </w:r>
      <w:hyperlink r:id="rId9" w:tgtFrame="_blank" w:history="1">
        <w:r w:rsidRPr="00D84D70">
          <w:rPr>
            <w:rStyle w:val="Hyperlink"/>
            <w:rFonts w:asciiTheme="minorHAnsi" w:hAnsiTheme="minorHAnsi"/>
          </w:rPr>
          <w:t>http://www.eca.ac.uk/568/</w:t>
        </w:r>
      </w:hyperlink>
      <w:r w:rsidRPr="00D84D70">
        <w:rPr>
          <w:rFonts w:asciiTheme="minorHAnsi" w:hAnsiTheme="minorHAnsi"/>
          <w:color w:val="000000"/>
        </w:rPr>
        <w:t> [Mar/25, 2012].</w:t>
      </w:r>
    </w:p>
    <w:p w14:paraId="216C5281"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EDINBURGH COLLEGE OF ART, 2012. </w:t>
      </w:r>
      <w:r w:rsidRPr="00D84D70">
        <w:rPr>
          <w:rFonts w:asciiTheme="minorHAnsi" w:hAnsiTheme="minorHAnsi"/>
          <w:i/>
          <w:iCs/>
          <w:color w:val="000000"/>
        </w:rPr>
        <w:t>Cast Contemporaries. </w:t>
      </w:r>
      <w:r w:rsidRPr="00D84D70">
        <w:rPr>
          <w:rFonts w:asciiTheme="minorHAnsi" w:hAnsiTheme="minorHAnsi"/>
          <w:color w:val="000000"/>
        </w:rPr>
        <w:t>Newcastle-upon-Tyne: Arts and Social Sciences Academic Press.</w:t>
      </w:r>
    </w:p>
    <w:p w14:paraId="53A5E36C" w14:textId="7151AB0F"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FALSER, M</w:t>
      </w:r>
      <w:r w:rsidR="00D84D70">
        <w:rPr>
          <w:rFonts w:asciiTheme="minorHAnsi" w:hAnsiTheme="minorHAnsi"/>
          <w:color w:val="000000"/>
        </w:rPr>
        <w:t>.</w:t>
      </w:r>
      <w:r w:rsidRPr="00D84D70">
        <w:rPr>
          <w:rFonts w:asciiTheme="minorHAnsi" w:hAnsiTheme="minorHAnsi"/>
          <w:color w:val="000000"/>
        </w:rPr>
        <w:t xml:space="preserve"> 2020. </w:t>
      </w:r>
      <w:r w:rsidRPr="00D84D70">
        <w:rPr>
          <w:rFonts w:asciiTheme="minorHAnsi" w:hAnsiTheme="minorHAnsi"/>
          <w:i/>
          <w:iCs/>
          <w:color w:val="000000"/>
        </w:rPr>
        <w:t>Angkor Wat – A Transcultural History of Heritage. Volume 1: Angkor in France. From Plaster Casts to Exhibition Pavilions. Volume 2: Angkor in Cambodia. From Jungle Find to Global Icon. </w:t>
      </w:r>
      <w:r w:rsidRPr="00D84D70">
        <w:rPr>
          <w:rFonts w:asciiTheme="minorHAnsi" w:hAnsiTheme="minorHAnsi"/>
          <w:color w:val="000000"/>
        </w:rPr>
        <w:t>Berlin-Boston: DeGruyter.</w:t>
      </w:r>
    </w:p>
    <w:p w14:paraId="1E1287CB" w14:textId="0A685570"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FREDERIKSEN, R. and SMITH, R.R.R</w:t>
      </w:r>
      <w:r w:rsidR="00D84D70">
        <w:rPr>
          <w:rFonts w:asciiTheme="minorHAnsi" w:hAnsiTheme="minorHAnsi"/>
          <w:color w:val="000000"/>
        </w:rPr>
        <w:t>.</w:t>
      </w:r>
      <w:r w:rsidRPr="00D84D70">
        <w:rPr>
          <w:rFonts w:asciiTheme="minorHAnsi" w:hAnsiTheme="minorHAnsi"/>
          <w:color w:val="000000"/>
        </w:rPr>
        <w:t xml:space="preserve"> 2011. </w:t>
      </w:r>
      <w:r w:rsidRPr="00D84D70">
        <w:rPr>
          <w:rFonts w:asciiTheme="minorHAnsi" w:hAnsiTheme="minorHAnsi"/>
          <w:i/>
          <w:iCs/>
          <w:color w:val="000000"/>
        </w:rPr>
        <w:t>The Cast Gallery of the Ashmolean Museum: catalogue of plaster casts of Greek and Roman sculpture. </w:t>
      </w:r>
      <w:r w:rsidRPr="00D84D70">
        <w:rPr>
          <w:rFonts w:asciiTheme="minorHAnsi" w:hAnsiTheme="minorHAnsi"/>
          <w:color w:val="000000"/>
        </w:rPr>
        <w:t>Oxford: Ashmolean Museum.</w:t>
      </w:r>
    </w:p>
    <w:p w14:paraId="47F03D41" w14:textId="3A2A8BC8"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HAAK, C</w:t>
      </w:r>
      <w:r w:rsidR="00D84D70">
        <w:rPr>
          <w:rFonts w:asciiTheme="minorHAnsi" w:hAnsiTheme="minorHAnsi"/>
          <w:color w:val="000000"/>
        </w:rPr>
        <w:t>.</w:t>
      </w:r>
      <w:r w:rsidRPr="00D84D70">
        <w:rPr>
          <w:rFonts w:asciiTheme="minorHAnsi" w:hAnsiTheme="minorHAnsi"/>
          <w:color w:val="000000"/>
        </w:rPr>
        <w:t xml:space="preserve"> HELFRICH, M. and TOCHA, V</w:t>
      </w:r>
      <w:r w:rsidR="00D84D70">
        <w:rPr>
          <w:rFonts w:asciiTheme="minorHAnsi" w:hAnsiTheme="minorHAnsi"/>
          <w:color w:val="000000"/>
        </w:rPr>
        <w:t>.</w:t>
      </w:r>
      <w:r w:rsidRPr="00D84D70">
        <w:rPr>
          <w:rFonts w:asciiTheme="minorHAnsi" w:hAnsiTheme="minorHAnsi"/>
          <w:color w:val="000000"/>
        </w:rPr>
        <w:t xml:space="preserve"> eds, 2019. </w:t>
      </w:r>
      <w:r w:rsidRPr="00D84D70">
        <w:rPr>
          <w:rFonts w:asciiTheme="minorHAnsi" w:hAnsiTheme="minorHAnsi"/>
          <w:i/>
          <w:iCs/>
          <w:color w:val="000000"/>
        </w:rPr>
        <w:t>Near Life. The Gipsformerei. 200 Years of Casting Plaster. </w:t>
      </w:r>
      <w:r w:rsidRPr="00D84D70">
        <w:rPr>
          <w:rFonts w:asciiTheme="minorHAnsi" w:hAnsiTheme="minorHAnsi"/>
          <w:color w:val="000000"/>
        </w:rPr>
        <w:t>Munich, London, New York: Prestel.</w:t>
      </w:r>
    </w:p>
    <w:p w14:paraId="666ABD87" w14:textId="1FB4D1BB"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lastRenderedPageBreak/>
        <w:t>HAVERFIELD, F.J. and GREENWELL, W</w:t>
      </w:r>
      <w:r w:rsidR="00D84D70">
        <w:rPr>
          <w:rFonts w:asciiTheme="minorHAnsi" w:hAnsiTheme="minorHAnsi"/>
          <w:color w:val="000000"/>
        </w:rPr>
        <w:t>.</w:t>
      </w:r>
      <w:r w:rsidRPr="00D84D70">
        <w:rPr>
          <w:rFonts w:asciiTheme="minorHAnsi" w:hAnsiTheme="minorHAnsi"/>
          <w:color w:val="000000"/>
        </w:rPr>
        <w:t xml:space="preserve"> 1899. </w:t>
      </w:r>
      <w:r w:rsidRPr="00D84D70">
        <w:rPr>
          <w:rFonts w:asciiTheme="minorHAnsi" w:hAnsiTheme="minorHAnsi"/>
          <w:i/>
          <w:iCs/>
          <w:color w:val="000000"/>
        </w:rPr>
        <w:t>A Catalogue of the Sculptured and Inscribed Stones in the Cathedral Library, Durham. </w:t>
      </w:r>
      <w:r w:rsidRPr="00D84D70">
        <w:rPr>
          <w:rFonts w:asciiTheme="minorHAnsi" w:hAnsiTheme="minorHAnsi"/>
          <w:color w:val="000000"/>
        </w:rPr>
        <w:t>Durham: Thomas Chaldhuegh.</w:t>
      </w:r>
    </w:p>
    <w:p w14:paraId="27F5D8DC" w14:textId="59631C21"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HUNT, R</w:t>
      </w:r>
      <w:r w:rsidR="00D84D70">
        <w:rPr>
          <w:rFonts w:asciiTheme="minorHAnsi" w:hAnsiTheme="minorHAnsi"/>
          <w:color w:val="000000"/>
        </w:rPr>
        <w:t>.</w:t>
      </w:r>
      <w:r w:rsidRPr="00D84D70">
        <w:rPr>
          <w:rFonts w:asciiTheme="minorHAnsi" w:hAnsiTheme="minorHAnsi"/>
          <w:color w:val="000000"/>
        </w:rPr>
        <w:t xml:space="preserve"> 1862. </w:t>
      </w:r>
      <w:r w:rsidRPr="00D84D70">
        <w:rPr>
          <w:rFonts w:asciiTheme="minorHAnsi" w:hAnsiTheme="minorHAnsi"/>
          <w:i/>
          <w:iCs/>
          <w:color w:val="000000"/>
        </w:rPr>
        <w:t>Handbook to the Industrial Department of the International Exhibition, 1862, vol. 1. </w:t>
      </w:r>
      <w:r w:rsidRPr="00D84D70">
        <w:rPr>
          <w:rFonts w:asciiTheme="minorHAnsi" w:hAnsiTheme="minorHAnsi"/>
          <w:color w:val="000000"/>
        </w:rPr>
        <w:t>London: Edward Stanford.</w:t>
      </w:r>
    </w:p>
    <w:p w14:paraId="1D8D2A38" w14:textId="571F2533"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JONES, M</w:t>
      </w:r>
      <w:r w:rsidR="00D84D70">
        <w:rPr>
          <w:rFonts w:asciiTheme="minorHAnsi" w:hAnsiTheme="minorHAnsi"/>
          <w:color w:val="000000"/>
        </w:rPr>
        <w:t>.</w:t>
      </w:r>
      <w:r w:rsidRPr="00D84D70">
        <w:rPr>
          <w:rFonts w:asciiTheme="minorHAnsi" w:hAnsiTheme="minorHAnsi"/>
          <w:color w:val="000000"/>
        </w:rPr>
        <w:t xml:space="preserve"> ed, 1990. </w:t>
      </w:r>
      <w:r w:rsidRPr="00D84D70">
        <w:rPr>
          <w:rFonts w:asciiTheme="minorHAnsi" w:hAnsiTheme="minorHAnsi"/>
          <w:i/>
          <w:iCs/>
          <w:color w:val="000000"/>
        </w:rPr>
        <w:t>Fake? The Art of Deception. </w:t>
      </w:r>
      <w:r w:rsidRPr="00D84D70">
        <w:rPr>
          <w:rFonts w:asciiTheme="minorHAnsi" w:hAnsiTheme="minorHAnsi"/>
          <w:color w:val="000000"/>
        </w:rPr>
        <w:t>London: British Museum Press.</w:t>
      </w:r>
    </w:p>
    <w:p w14:paraId="4B9965F5" w14:textId="7D39787D"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MARTIN, R.F</w:t>
      </w:r>
      <w:r w:rsidR="00D84D70">
        <w:rPr>
          <w:rFonts w:asciiTheme="minorHAnsi" w:hAnsiTheme="minorHAnsi"/>
          <w:color w:val="000000"/>
        </w:rPr>
        <w:t>.</w:t>
      </w:r>
      <w:r w:rsidRPr="00D84D70">
        <w:rPr>
          <w:rFonts w:asciiTheme="minorHAnsi" w:hAnsiTheme="minorHAnsi"/>
          <w:color w:val="000000"/>
        </w:rPr>
        <w:t xml:space="preserve"> 1911. </w:t>
      </w:r>
      <w:r w:rsidRPr="00D84D70">
        <w:rPr>
          <w:rFonts w:asciiTheme="minorHAnsi" w:hAnsiTheme="minorHAnsi"/>
          <w:i/>
          <w:iCs/>
          <w:color w:val="000000"/>
        </w:rPr>
        <w:t>Catalogue of the Dundee Sculpture Galleries. </w:t>
      </w:r>
      <w:r w:rsidRPr="00D84D70">
        <w:rPr>
          <w:rFonts w:asciiTheme="minorHAnsi" w:hAnsiTheme="minorHAnsi"/>
          <w:color w:val="000000"/>
        </w:rPr>
        <w:t>Dundee: Campbell &amp; Meldrum Ltd, The Fairmuir Press.</w:t>
      </w:r>
    </w:p>
    <w:p w14:paraId="56E94A02" w14:textId="7374FC28"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MAYNARD, F.W</w:t>
      </w:r>
      <w:r w:rsidR="00D84D70">
        <w:rPr>
          <w:rFonts w:asciiTheme="minorHAnsi" w:hAnsiTheme="minorHAnsi"/>
          <w:color w:val="000000"/>
        </w:rPr>
        <w:t>.</w:t>
      </w:r>
      <w:r w:rsidRPr="00D84D70">
        <w:rPr>
          <w:rFonts w:asciiTheme="minorHAnsi" w:hAnsiTheme="minorHAnsi"/>
          <w:color w:val="000000"/>
        </w:rPr>
        <w:t xml:space="preserve"> 1869. </w:t>
      </w:r>
      <w:r w:rsidRPr="00D84D70">
        <w:rPr>
          <w:rFonts w:asciiTheme="minorHAnsi" w:hAnsiTheme="minorHAnsi"/>
          <w:i/>
          <w:iCs/>
          <w:color w:val="000000"/>
        </w:rPr>
        <w:t>Descriptive notice of the drawings and publications of the Arundel Society. </w:t>
      </w:r>
      <w:r w:rsidRPr="00D84D70">
        <w:rPr>
          <w:rFonts w:asciiTheme="minorHAnsi" w:hAnsiTheme="minorHAnsi"/>
          <w:color w:val="000000"/>
        </w:rPr>
        <w:t>London: J B Nichols &amp; Sons.</w:t>
      </w:r>
    </w:p>
    <w:p w14:paraId="4EC91F0B"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METROPOLITAN MUSEUM OF ART, 1891. </w:t>
      </w:r>
      <w:r w:rsidRPr="00D84D70">
        <w:rPr>
          <w:rFonts w:asciiTheme="minorHAnsi" w:hAnsiTheme="minorHAnsi"/>
          <w:i/>
          <w:iCs/>
          <w:color w:val="000000"/>
        </w:rPr>
        <w:t>Tentative lists of objects desirable for a collection of casts, sculptural and architectural, intended to illustrate the history of plastic art. </w:t>
      </w:r>
      <w:r w:rsidRPr="00D84D70">
        <w:rPr>
          <w:rFonts w:asciiTheme="minorHAnsi" w:hAnsiTheme="minorHAnsi"/>
          <w:color w:val="000000"/>
        </w:rPr>
        <w:t>New York: De Vinne Press.</w:t>
      </w:r>
    </w:p>
    <w:p w14:paraId="14B8CD8E"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METROPOLITAN MUSEUM OF ART, 1908. </w:t>
      </w:r>
      <w:r w:rsidRPr="00D84D70">
        <w:rPr>
          <w:rFonts w:asciiTheme="minorHAnsi" w:hAnsiTheme="minorHAnsi"/>
          <w:i/>
          <w:iCs/>
          <w:color w:val="000000"/>
        </w:rPr>
        <w:t>Metropolitan Museum of Art, Catalogue of the collection of casts. </w:t>
      </w:r>
      <w:r w:rsidRPr="00D84D70">
        <w:rPr>
          <w:rFonts w:asciiTheme="minorHAnsi" w:hAnsiTheme="minorHAnsi"/>
          <w:color w:val="000000"/>
        </w:rPr>
        <w:t>New York: The Metropolitan Museum of Art.</w:t>
      </w:r>
    </w:p>
    <w:p w14:paraId="10B26AEC"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NATIONAL MUSEUM OF IRELAND, 2005. </w:t>
      </w:r>
      <w:r w:rsidRPr="00D84D70">
        <w:rPr>
          <w:rFonts w:asciiTheme="minorHAnsi" w:hAnsiTheme="minorHAnsi"/>
          <w:i/>
          <w:iCs/>
          <w:color w:val="000000"/>
        </w:rPr>
        <w:t>Celtic Art: High Crosses &amp; Treasures of Ireland. Ireland Pavilion. Expo 2005, Aichi, Japan. </w:t>
      </w:r>
      <w:r w:rsidRPr="00D84D70">
        <w:rPr>
          <w:rFonts w:asciiTheme="minorHAnsi" w:hAnsiTheme="minorHAnsi"/>
          <w:color w:val="000000"/>
        </w:rPr>
        <w:t>Tokyo: Ireland Expo.</w:t>
      </w:r>
    </w:p>
    <w:p w14:paraId="27BCAB44"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NATIONAL MUSEUM OF IRELAND, 2010. </w:t>
      </w:r>
      <w:r w:rsidRPr="00D84D70">
        <w:rPr>
          <w:rFonts w:asciiTheme="minorHAnsi" w:hAnsiTheme="minorHAnsi"/>
          <w:i/>
          <w:iCs/>
          <w:color w:val="000000"/>
        </w:rPr>
        <w:t>Irish High Crosses Exhibition. </w:t>
      </w:r>
      <w:r w:rsidRPr="00D84D70">
        <w:rPr>
          <w:rFonts w:asciiTheme="minorHAnsi" w:hAnsiTheme="minorHAnsi"/>
          <w:color w:val="000000"/>
        </w:rPr>
        <w:t>Dublin: National Museum of Ireland.</w:t>
      </w:r>
    </w:p>
    <w:p w14:paraId="0C0306C7" w14:textId="4C97B562"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NATIONAL PORTRAIT GALLERY, 1914. </w:t>
      </w:r>
      <w:r w:rsidRPr="00D84D70">
        <w:rPr>
          <w:rFonts w:asciiTheme="minorHAnsi" w:hAnsiTheme="minorHAnsi"/>
          <w:i/>
          <w:iCs/>
          <w:color w:val="000000"/>
        </w:rPr>
        <w:t>A list of the paintings, sculptures, miniatures, &amp;c</w:t>
      </w:r>
      <w:r w:rsidR="00D84D70">
        <w:rPr>
          <w:rFonts w:asciiTheme="minorHAnsi" w:hAnsiTheme="minorHAnsi"/>
          <w:i/>
          <w:iCs/>
          <w:color w:val="000000"/>
        </w:rPr>
        <w:t>.</w:t>
      </w:r>
      <w:r w:rsidRPr="00D84D70">
        <w:rPr>
          <w:rFonts w:asciiTheme="minorHAnsi" w:hAnsiTheme="minorHAnsi"/>
          <w:i/>
          <w:iCs/>
          <w:color w:val="000000"/>
        </w:rPr>
        <w:t xml:space="preserve"> with 100 illustrations. </w:t>
      </w:r>
      <w:r w:rsidRPr="00D84D70">
        <w:rPr>
          <w:rFonts w:asciiTheme="minorHAnsi" w:hAnsiTheme="minorHAnsi"/>
          <w:color w:val="000000"/>
        </w:rPr>
        <w:t>London: HMSO.</w:t>
      </w:r>
    </w:p>
    <w:p w14:paraId="6B27C72C" w14:textId="3BB3A5E2"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PAPET, E. and FEEKE, S</w:t>
      </w:r>
      <w:r w:rsidR="00D84D70">
        <w:rPr>
          <w:rFonts w:asciiTheme="minorHAnsi" w:hAnsiTheme="minorHAnsi"/>
          <w:color w:val="000000"/>
        </w:rPr>
        <w:t>.</w:t>
      </w:r>
      <w:r w:rsidRPr="00D84D70">
        <w:rPr>
          <w:rFonts w:asciiTheme="minorHAnsi" w:hAnsiTheme="minorHAnsi"/>
          <w:color w:val="000000"/>
        </w:rPr>
        <w:t xml:space="preserve"> 2002. </w:t>
      </w:r>
      <w:r w:rsidRPr="00D84D70">
        <w:rPr>
          <w:rFonts w:asciiTheme="minorHAnsi" w:hAnsiTheme="minorHAnsi"/>
          <w:i/>
          <w:iCs/>
          <w:color w:val="000000"/>
        </w:rPr>
        <w:t>Second Skin: Historical Life Casting and Contemporary Sculpture. </w:t>
      </w:r>
      <w:r w:rsidRPr="00D84D70">
        <w:rPr>
          <w:rFonts w:asciiTheme="minorHAnsi" w:hAnsiTheme="minorHAnsi"/>
          <w:color w:val="000000"/>
        </w:rPr>
        <w:t>Leeds: Henry Moore Institute.</w:t>
      </w:r>
    </w:p>
    <w:p w14:paraId="7010DCBE" w14:textId="0664B4E6"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PATTERSON, A. and TRUSTED, M</w:t>
      </w:r>
      <w:r w:rsidR="00D84D70">
        <w:rPr>
          <w:rFonts w:asciiTheme="minorHAnsi" w:hAnsiTheme="minorHAnsi"/>
          <w:color w:val="000000"/>
        </w:rPr>
        <w:t>.</w:t>
      </w:r>
      <w:r w:rsidRPr="00D84D70">
        <w:rPr>
          <w:rFonts w:asciiTheme="minorHAnsi" w:hAnsiTheme="minorHAnsi"/>
          <w:color w:val="000000"/>
        </w:rPr>
        <w:t xml:space="preserve"> eds, 2018. </w:t>
      </w:r>
      <w:r w:rsidRPr="00D84D70">
        <w:rPr>
          <w:rFonts w:asciiTheme="minorHAnsi" w:hAnsiTheme="minorHAnsi"/>
          <w:i/>
          <w:iCs/>
          <w:color w:val="000000"/>
        </w:rPr>
        <w:t>The Cast Courts. </w:t>
      </w:r>
      <w:r w:rsidRPr="00D84D70">
        <w:rPr>
          <w:rFonts w:asciiTheme="minorHAnsi" w:hAnsiTheme="minorHAnsi"/>
          <w:color w:val="000000"/>
        </w:rPr>
        <w:t>London: V&amp;A Publishing.</w:t>
      </w:r>
    </w:p>
    <w:p w14:paraId="51F1454E" w14:textId="64FE8105"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ROUSSEAU, H</w:t>
      </w:r>
      <w:r w:rsidR="00D84D70">
        <w:rPr>
          <w:rFonts w:asciiTheme="minorHAnsi" w:hAnsiTheme="minorHAnsi"/>
          <w:color w:val="000000"/>
        </w:rPr>
        <w:t>.</w:t>
      </w:r>
      <w:r w:rsidRPr="00D84D70">
        <w:rPr>
          <w:rFonts w:asciiTheme="minorHAnsi" w:hAnsiTheme="minorHAnsi"/>
          <w:color w:val="000000"/>
        </w:rPr>
        <w:t xml:space="preserve"> 1926. </w:t>
      </w:r>
      <w:r w:rsidRPr="00D84D70">
        <w:rPr>
          <w:rFonts w:asciiTheme="minorHAnsi" w:hAnsiTheme="minorHAnsi"/>
          <w:i/>
          <w:iCs/>
          <w:color w:val="000000"/>
        </w:rPr>
        <w:t>Catalogue sommaire des moulages. Musées royaux du Cinquantenaire à Bruxelles, 3</w:t>
      </w:r>
      <w:r w:rsidRPr="00D84D70">
        <w:rPr>
          <w:rFonts w:asciiTheme="minorHAnsi" w:hAnsiTheme="minorHAnsi"/>
          <w:i/>
          <w:iCs/>
          <w:color w:val="000000"/>
          <w:vertAlign w:val="superscript"/>
        </w:rPr>
        <w:t>e</w:t>
      </w:r>
      <w:r w:rsidRPr="00D84D70">
        <w:rPr>
          <w:rFonts w:asciiTheme="minorHAnsi" w:hAnsiTheme="minorHAnsi"/>
          <w:i/>
          <w:iCs/>
          <w:color w:val="000000"/>
        </w:rPr>
        <w:t> section. </w:t>
      </w:r>
      <w:r w:rsidRPr="00D84D70">
        <w:rPr>
          <w:rFonts w:asciiTheme="minorHAnsi" w:hAnsiTheme="minorHAnsi"/>
          <w:color w:val="000000"/>
        </w:rPr>
        <w:t>Brussels.</w:t>
      </w:r>
    </w:p>
    <w:p w14:paraId="2FFCAAE9"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ROYAL INSTITUTE, 1861. </w:t>
      </w:r>
      <w:r w:rsidRPr="00D84D70">
        <w:rPr>
          <w:rFonts w:asciiTheme="minorHAnsi" w:hAnsiTheme="minorHAnsi"/>
          <w:i/>
          <w:iCs/>
          <w:color w:val="000000"/>
        </w:rPr>
        <w:t>Descriptive Catalogue of the Statue Gallery of the Hon. the Board of Manufactures, Royal Institution, Edinburgh </w:t>
      </w:r>
      <w:r w:rsidRPr="00D84D70">
        <w:rPr>
          <w:rFonts w:asciiTheme="minorHAnsi" w:hAnsiTheme="minorHAnsi"/>
          <w:color w:val="000000"/>
        </w:rPr>
        <w:t>3rd edn. Edinburgh: Murray and Gibb.</w:t>
      </w:r>
    </w:p>
    <w:p w14:paraId="0B3583DD" w14:textId="284B0C70"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CHART, G</w:t>
      </w:r>
      <w:r w:rsidR="00D84D70">
        <w:rPr>
          <w:rFonts w:asciiTheme="minorHAnsi" w:hAnsiTheme="minorHAnsi"/>
          <w:color w:val="000000"/>
        </w:rPr>
        <w:t>.</w:t>
      </w:r>
      <w:r w:rsidRPr="00D84D70">
        <w:rPr>
          <w:rFonts w:asciiTheme="minorHAnsi" w:hAnsiTheme="minorHAnsi"/>
          <w:color w:val="000000"/>
        </w:rPr>
        <w:t xml:space="preserve"> 1884. </w:t>
      </w:r>
      <w:r w:rsidRPr="00D84D70">
        <w:rPr>
          <w:rFonts w:asciiTheme="minorHAnsi" w:hAnsiTheme="minorHAnsi"/>
          <w:i/>
          <w:iCs/>
          <w:color w:val="000000"/>
        </w:rPr>
        <w:t>Historical and descriptive catalogue of the pictures, busts, &amp;c. in the National Portrait Gallery, Exhibition Road, South Kensington. </w:t>
      </w:r>
      <w:r w:rsidRPr="00D84D70">
        <w:rPr>
          <w:rFonts w:asciiTheme="minorHAnsi" w:hAnsiTheme="minorHAnsi"/>
          <w:color w:val="000000"/>
        </w:rPr>
        <w:t>London: Eyre &amp; Spottiswoode for Her Majesty’s Stationery Office.</w:t>
      </w:r>
    </w:p>
    <w:p w14:paraId="1F10793F" w14:textId="545590CA"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CHOLLMEYER, P</w:t>
      </w:r>
      <w:r w:rsidR="00D84D70">
        <w:rPr>
          <w:rFonts w:asciiTheme="minorHAnsi" w:hAnsiTheme="minorHAnsi"/>
          <w:color w:val="000000"/>
        </w:rPr>
        <w:t>.</w:t>
      </w:r>
      <w:r w:rsidRPr="00D84D70">
        <w:rPr>
          <w:rFonts w:asciiTheme="minorHAnsi" w:hAnsiTheme="minorHAnsi"/>
          <w:color w:val="000000"/>
        </w:rPr>
        <w:t> </w:t>
      </w:r>
      <w:r w:rsidRPr="00D84D70">
        <w:rPr>
          <w:rFonts w:asciiTheme="minorHAnsi" w:hAnsiTheme="minorHAnsi"/>
          <w:i/>
          <w:iCs/>
          <w:color w:val="000000"/>
        </w:rPr>
        <w:t>Museum aus Gis &amp; Kleister. Das vergessene Mainzer Pantheon. </w:t>
      </w:r>
      <w:r w:rsidRPr="00D84D70">
        <w:rPr>
          <w:rFonts w:asciiTheme="minorHAnsi" w:hAnsiTheme="minorHAnsi"/>
          <w:color w:val="000000"/>
        </w:rPr>
        <w:t>Mainz: Schuledessehens.</w:t>
      </w:r>
    </w:p>
    <w:p w14:paraId="5608360F" w14:textId="36024AE9"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CHRÖDER, N. and WINKLER-HORAČEK, L</w:t>
      </w:r>
      <w:r w:rsidR="00D84D70">
        <w:rPr>
          <w:rFonts w:asciiTheme="minorHAnsi" w:hAnsiTheme="minorHAnsi"/>
          <w:color w:val="000000"/>
        </w:rPr>
        <w:t>.</w:t>
      </w:r>
      <w:r w:rsidRPr="00D84D70">
        <w:rPr>
          <w:rFonts w:asciiTheme="minorHAnsi" w:hAnsiTheme="minorHAnsi"/>
          <w:color w:val="000000"/>
        </w:rPr>
        <w:t xml:space="preserve"> </w:t>
      </w:r>
      <w:proofErr w:type="gramStart"/>
      <w:r w:rsidRPr="00D84D70">
        <w:rPr>
          <w:rFonts w:asciiTheme="minorHAnsi" w:hAnsiTheme="minorHAnsi"/>
          <w:color w:val="000000"/>
        </w:rPr>
        <w:t>eds, </w:t>
      </w:r>
      <w:r w:rsidRPr="00D84D70">
        <w:rPr>
          <w:rFonts w:asciiTheme="minorHAnsi" w:hAnsiTheme="minorHAnsi"/>
          <w:i/>
          <w:iCs/>
          <w:color w:val="000000"/>
        </w:rPr>
        <w:t> ...</w:t>
      </w:r>
      <w:proofErr w:type="gramEnd"/>
      <w:r w:rsidRPr="00D84D70">
        <w:rPr>
          <w:rFonts w:asciiTheme="minorHAnsi" w:hAnsiTheme="minorHAnsi"/>
          <w:i/>
          <w:iCs/>
          <w:color w:val="000000"/>
        </w:rPr>
        <w:t xml:space="preserve"> von gestern bis morgen ... Zue Geschichte der Berliner Gipsabguss-Sammlung(en). </w:t>
      </w:r>
      <w:r w:rsidRPr="00D84D70">
        <w:rPr>
          <w:rFonts w:asciiTheme="minorHAnsi" w:hAnsiTheme="minorHAnsi"/>
          <w:color w:val="000000"/>
        </w:rPr>
        <w:t>Rahden/Westf.: Verlag Marie Leidorf GmbH.</w:t>
      </w:r>
    </w:p>
    <w:p w14:paraId="140EC4EE" w14:textId="5F3F48E4"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COTT-MONCRIEFF, G</w:t>
      </w:r>
      <w:r w:rsidR="00D84D70">
        <w:rPr>
          <w:rFonts w:asciiTheme="minorHAnsi" w:hAnsiTheme="minorHAnsi"/>
          <w:color w:val="000000"/>
        </w:rPr>
        <w:t>.</w:t>
      </w:r>
      <w:r w:rsidRPr="00D84D70">
        <w:rPr>
          <w:rFonts w:asciiTheme="minorHAnsi" w:hAnsiTheme="minorHAnsi"/>
          <w:color w:val="000000"/>
        </w:rPr>
        <w:t xml:space="preserve"> 1951. </w:t>
      </w:r>
      <w:r w:rsidRPr="00D84D70">
        <w:rPr>
          <w:rFonts w:asciiTheme="minorHAnsi" w:hAnsiTheme="minorHAnsi"/>
          <w:i/>
          <w:iCs/>
          <w:color w:val="000000"/>
        </w:rPr>
        <w:t>Living Traditions. 1951 Festival Exhibition of Scottish Architecture &amp; Crafts. Royal Scottish Museum June 25–September 15. Catalogue. </w:t>
      </w:r>
      <w:r w:rsidRPr="00D84D70">
        <w:rPr>
          <w:rFonts w:asciiTheme="minorHAnsi" w:hAnsiTheme="minorHAnsi"/>
          <w:color w:val="000000"/>
        </w:rPr>
        <w:t>Glasgow: HMSO.</w:t>
      </w:r>
    </w:p>
    <w:p w14:paraId="15A58C05"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OCIETY OF ANTIQUARIES OF SCOTLAND, 1892. </w:t>
      </w:r>
      <w:r w:rsidRPr="00D84D70">
        <w:rPr>
          <w:rFonts w:asciiTheme="minorHAnsi" w:hAnsiTheme="minorHAnsi"/>
          <w:i/>
          <w:iCs/>
          <w:color w:val="000000"/>
        </w:rPr>
        <w:t>Catalogue of the National Museum of Antiquities of Scotland. New and Enlarged Edition with Illustrations. </w:t>
      </w:r>
      <w:r w:rsidRPr="00D84D70">
        <w:rPr>
          <w:rFonts w:asciiTheme="minorHAnsi" w:hAnsiTheme="minorHAnsi"/>
          <w:color w:val="000000"/>
        </w:rPr>
        <w:t>Edinburgh: Society of Antiquaries of Scotland.</w:t>
      </w:r>
    </w:p>
    <w:p w14:paraId="0AF96014"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OUTH KENSINGTON MUSEUM, 1869. </w:t>
      </w:r>
      <w:r w:rsidRPr="00D84D70">
        <w:rPr>
          <w:rFonts w:asciiTheme="minorHAnsi" w:hAnsiTheme="minorHAnsi"/>
          <w:i/>
          <w:iCs/>
          <w:color w:val="000000"/>
        </w:rPr>
        <w:t>Catalogues of reproductions of objects of art, in metal, plaster, and fictile ivory, chromolithography, etching, and photography. Selected from the South Kensington Museum, continental museums, and various other public and private collections. Produced for the use of schools of art, for prizes, and for general purposes of public instruction. </w:t>
      </w:r>
      <w:r w:rsidRPr="00D84D70">
        <w:rPr>
          <w:rFonts w:asciiTheme="minorHAnsi" w:hAnsiTheme="minorHAnsi"/>
          <w:color w:val="000000"/>
        </w:rPr>
        <w:t>London: printed by George E Eyre and William Spottiswoode for Her Majesty’s Stationery Office.</w:t>
      </w:r>
    </w:p>
    <w:p w14:paraId="1BE7A4F4"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lastRenderedPageBreak/>
        <w:t>SOUTH KENSINGTON MUSEUM, 1870. </w:t>
      </w:r>
      <w:r w:rsidRPr="00D84D70">
        <w:rPr>
          <w:rFonts w:asciiTheme="minorHAnsi" w:hAnsiTheme="minorHAnsi"/>
          <w:i/>
          <w:iCs/>
          <w:color w:val="000000"/>
        </w:rPr>
        <w:t>A guide to the art collections of the South Kensington Museum. </w:t>
      </w:r>
      <w:r w:rsidRPr="00D84D70">
        <w:rPr>
          <w:rFonts w:asciiTheme="minorHAnsi" w:hAnsiTheme="minorHAnsi"/>
          <w:color w:val="000000"/>
        </w:rPr>
        <w:t>London: Spottiswoode.</w:t>
      </w:r>
    </w:p>
    <w:p w14:paraId="20AFD545" w14:textId="67637418"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OUTH KENSINGTON MUSEUM, 1874. </w:t>
      </w:r>
      <w:r w:rsidRPr="00D84D70">
        <w:rPr>
          <w:rFonts w:asciiTheme="minorHAnsi" w:hAnsiTheme="minorHAnsi"/>
          <w:i/>
          <w:iCs/>
          <w:color w:val="000000"/>
        </w:rPr>
        <w:t>An Inventory of Plaster Casts in Various Styles, including the Antique and the Renaissance, acquired by the South Kensington Museum. </w:t>
      </w:r>
      <w:r w:rsidRPr="00D84D70">
        <w:rPr>
          <w:rFonts w:asciiTheme="minorHAnsi" w:hAnsiTheme="minorHAnsi"/>
          <w:color w:val="000000"/>
        </w:rPr>
        <w:t>London.</w:t>
      </w:r>
    </w:p>
    <w:p w14:paraId="14958D7D" w14:textId="32F47C64"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PROULE, J</w:t>
      </w:r>
      <w:r w:rsidR="00D84D70">
        <w:rPr>
          <w:rFonts w:asciiTheme="minorHAnsi" w:hAnsiTheme="minorHAnsi"/>
          <w:color w:val="000000"/>
        </w:rPr>
        <w:t>.</w:t>
      </w:r>
      <w:r w:rsidRPr="00D84D70">
        <w:rPr>
          <w:rFonts w:asciiTheme="minorHAnsi" w:hAnsiTheme="minorHAnsi"/>
          <w:color w:val="000000"/>
        </w:rPr>
        <w:t xml:space="preserve"> ed, 1854. </w:t>
      </w:r>
      <w:r w:rsidRPr="00D84D70">
        <w:rPr>
          <w:rFonts w:asciiTheme="minorHAnsi" w:hAnsiTheme="minorHAnsi"/>
          <w:i/>
          <w:iCs/>
          <w:color w:val="000000"/>
        </w:rPr>
        <w:t>The Irish Industrial Exhibition of 1853: A Detailed Catalogue of its Contents, with Critical Dissertations, Statistical Information, and Accounts of Manufacturing Processes in the Different Departments. </w:t>
      </w:r>
      <w:r w:rsidRPr="00D84D70">
        <w:rPr>
          <w:rFonts w:asciiTheme="minorHAnsi" w:hAnsiTheme="minorHAnsi"/>
          <w:color w:val="000000"/>
        </w:rPr>
        <w:t>Dublin: James McGlashan.</w:t>
      </w:r>
    </w:p>
    <w:p w14:paraId="4861AA95" w14:textId="6D69A072"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STAATLICHE MUSEUN ZU BERLIN</w:t>
      </w:r>
      <w:r w:rsidR="00D84D70">
        <w:rPr>
          <w:rFonts w:asciiTheme="minorHAnsi" w:hAnsiTheme="minorHAnsi"/>
          <w:color w:val="000000"/>
        </w:rPr>
        <w:t>,</w:t>
      </w:r>
      <w:r w:rsidRPr="00D84D70">
        <w:rPr>
          <w:rFonts w:asciiTheme="minorHAnsi" w:hAnsiTheme="minorHAnsi"/>
          <w:color w:val="000000"/>
        </w:rPr>
        <w:t xml:space="preserve"> Gipsformeri - Staatliche Museun zu Berlin. Available: </w:t>
      </w:r>
      <w:hyperlink r:id="rId10" w:tgtFrame="_blank" w:history="1">
        <w:r w:rsidRPr="00D84D70">
          <w:rPr>
            <w:rStyle w:val="Hyperlink"/>
            <w:rFonts w:asciiTheme="minorHAnsi" w:hAnsiTheme="minorHAnsi"/>
          </w:rPr>
          <w:t>https://www.youtube.com/watch?v=7HpuU4fmu7U</w:t>
        </w:r>
      </w:hyperlink>
      <w:r w:rsidRPr="00D84D70">
        <w:rPr>
          <w:rFonts w:asciiTheme="minorHAnsi" w:hAnsiTheme="minorHAnsi"/>
          <w:color w:val="000000"/>
        </w:rPr>
        <w:t> [April/24, 2019].</w:t>
      </w:r>
    </w:p>
    <w:p w14:paraId="65D9FC7B" w14:textId="2F3995F3"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V&amp;A</w:t>
      </w:r>
      <w:r w:rsidR="00D84D70">
        <w:rPr>
          <w:rFonts w:asciiTheme="minorHAnsi" w:hAnsiTheme="minorHAnsi"/>
          <w:color w:val="000000"/>
        </w:rPr>
        <w:t>,</w:t>
      </w:r>
      <w:r w:rsidRPr="00D84D70">
        <w:rPr>
          <w:rFonts w:asciiTheme="minorHAnsi" w:hAnsiTheme="minorHAnsi"/>
          <w:color w:val="000000"/>
        </w:rPr>
        <w:t xml:space="preserve"> V&amp;A at La Biennale di Venezia. Special Project Applied Arts Pavilion: A World of Fragile Parts. Available: </w:t>
      </w:r>
      <w:hyperlink r:id="rId11" w:tgtFrame="_blank" w:history="1">
        <w:r w:rsidRPr="00D84D70">
          <w:rPr>
            <w:rStyle w:val="Hyperlink"/>
            <w:rFonts w:asciiTheme="minorHAnsi" w:hAnsiTheme="minorHAnsi"/>
          </w:rPr>
          <w:t>http://www.vam.ac.uk/info/venice-architecture-biennale</w:t>
        </w:r>
      </w:hyperlink>
      <w:r w:rsidRPr="00D84D70">
        <w:rPr>
          <w:rFonts w:asciiTheme="minorHAnsi" w:hAnsiTheme="minorHAnsi"/>
          <w:color w:val="000000"/>
        </w:rPr>
        <w:t> [June/29, 2016].</w:t>
      </w:r>
    </w:p>
    <w:p w14:paraId="76B7D92A"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VICTORIA AND ALBERT MUSEUM, 1922. </w:t>
      </w:r>
      <w:r w:rsidRPr="00D84D70">
        <w:rPr>
          <w:rFonts w:asciiTheme="minorHAnsi" w:hAnsiTheme="minorHAnsi"/>
          <w:i/>
          <w:iCs/>
          <w:color w:val="000000"/>
        </w:rPr>
        <w:t>Catalogue of casts for schools: including casts of most of the statues which the Board of Education have approved, in their regulations for the art examinations, as suitable for study in schools of art. </w:t>
      </w:r>
      <w:r w:rsidRPr="00D84D70">
        <w:rPr>
          <w:rFonts w:asciiTheme="minorHAnsi" w:hAnsiTheme="minorHAnsi"/>
          <w:color w:val="000000"/>
        </w:rPr>
        <w:t>London: Victoria and Albert Museum.</w:t>
      </w:r>
    </w:p>
    <w:p w14:paraId="06132256"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VICTORIA AND ALBERT MUSEUM, 1936. </w:t>
      </w:r>
      <w:r w:rsidRPr="00D84D70">
        <w:rPr>
          <w:rFonts w:asciiTheme="minorHAnsi" w:hAnsiTheme="minorHAnsi"/>
          <w:i/>
          <w:iCs/>
          <w:color w:val="000000"/>
        </w:rPr>
        <w:t>Catalogue of plaster casts. </w:t>
      </w:r>
      <w:r w:rsidRPr="00D84D70">
        <w:rPr>
          <w:rFonts w:asciiTheme="minorHAnsi" w:hAnsiTheme="minorHAnsi"/>
          <w:color w:val="000000"/>
        </w:rPr>
        <w:t>London: Victoria and Albert Museum.</w:t>
      </w:r>
    </w:p>
    <w:p w14:paraId="2718FD4F"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VICTORIA AND ALBERT MUSEUM, 1936. </w:t>
      </w:r>
      <w:r w:rsidRPr="00D84D70">
        <w:rPr>
          <w:rFonts w:asciiTheme="minorHAnsi" w:hAnsiTheme="minorHAnsi"/>
          <w:i/>
          <w:iCs/>
          <w:color w:val="000000"/>
        </w:rPr>
        <w:t>Illustrated supplement to the catalogue of plaster casts. </w:t>
      </w:r>
      <w:r w:rsidRPr="00D84D70">
        <w:rPr>
          <w:rFonts w:asciiTheme="minorHAnsi" w:hAnsiTheme="minorHAnsi"/>
          <w:color w:val="000000"/>
        </w:rPr>
        <w:t>London: Victoria and Albert Museum.</w:t>
      </w:r>
    </w:p>
    <w:p w14:paraId="04BA7ECB" w14:textId="77777777"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VICTORIA AND ALBERT MUSEUM, 1939. </w:t>
      </w:r>
      <w:r w:rsidRPr="00D84D70">
        <w:rPr>
          <w:rFonts w:asciiTheme="minorHAnsi" w:hAnsiTheme="minorHAnsi"/>
          <w:i/>
          <w:iCs/>
          <w:color w:val="000000"/>
        </w:rPr>
        <w:t>Catalogue of plaster casts. </w:t>
      </w:r>
      <w:r w:rsidRPr="00D84D70">
        <w:rPr>
          <w:rFonts w:asciiTheme="minorHAnsi" w:hAnsiTheme="minorHAnsi"/>
          <w:color w:val="000000"/>
        </w:rPr>
        <w:t>London: Victoria and Albert Museum.</w:t>
      </w:r>
    </w:p>
    <w:p w14:paraId="019EE2FA" w14:textId="1B306066"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VOUT, C</w:t>
      </w:r>
      <w:r w:rsidR="00D84D70">
        <w:rPr>
          <w:rFonts w:asciiTheme="minorHAnsi" w:hAnsiTheme="minorHAnsi"/>
          <w:color w:val="000000"/>
        </w:rPr>
        <w:t>.</w:t>
      </w:r>
      <w:r w:rsidRPr="00D84D70">
        <w:rPr>
          <w:rFonts w:asciiTheme="minorHAnsi" w:hAnsiTheme="minorHAnsi"/>
          <w:color w:val="000000"/>
        </w:rPr>
        <w:t xml:space="preserve"> 2015. </w:t>
      </w:r>
      <w:r w:rsidRPr="00D84D70">
        <w:rPr>
          <w:rFonts w:asciiTheme="minorHAnsi" w:hAnsiTheme="minorHAnsi"/>
          <w:i/>
          <w:iCs/>
          <w:color w:val="000000"/>
        </w:rPr>
        <w:t>Following Hercules. </w:t>
      </w:r>
      <w:r w:rsidRPr="00D84D70">
        <w:rPr>
          <w:rFonts w:asciiTheme="minorHAnsi" w:hAnsiTheme="minorHAnsi"/>
          <w:color w:val="000000"/>
        </w:rPr>
        <w:t>Cambridge: Fitzwilliam Museum.</w:t>
      </w:r>
    </w:p>
    <w:p w14:paraId="47765142" w14:textId="4ED0B993"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WALDRON, M</w:t>
      </w:r>
      <w:r w:rsidR="00D84D70">
        <w:rPr>
          <w:rFonts w:asciiTheme="minorHAnsi" w:hAnsiTheme="minorHAnsi"/>
          <w:color w:val="000000"/>
        </w:rPr>
        <w:t>.</w:t>
      </w:r>
      <w:r w:rsidRPr="00D84D70">
        <w:rPr>
          <w:rFonts w:asciiTheme="minorHAnsi" w:hAnsiTheme="minorHAnsi"/>
          <w:color w:val="000000"/>
        </w:rPr>
        <w:t xml:space="preserve"> ed, 2019. </w:t>
      </w:r>
      <w:r w:rsidRPr="00D84D70">
        <w:rPr>
          <w:rFonts w:asciiTheme="minorHAnsi" w:hAnsiTheme="minorHAnsi"/>
          <w:i/>
          <w:iCs/>
          <w:color w:val="000000"/>
        </w:rPr>
        <w:t>Recasting Canova. </w:t>
      </w:r>
      <w:r w:rsidRPr="00D84D70">
        <w:rPr>
          <w:rFonts w:asciiTheme="minorHAnsi" w:hAnsiTheme="minorHAnsi"/>
          <w:color w:val="000000"/>
        </w:rPr>
        <w:t>Cork: Crawford Art Gallery.</w:t>
      </w:r>
    </w:p>
    <w:p w14:paraId="211832E9" w14:textId="24ACA510"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WARD, H.A</w:t>
      </w:r>
      <w:r w:rsidR="00D84D70">
        <w:rPr>
          <w:rFonts w:asciiTheme="minorHAnsi" w:hAnsiTheme="minorHAnsi"/>
          <w:color w:val="000000"/>
        </w:rPr>
        <w:t>.</w:t>
      </w:r>
      <w:r w:rsidRPr="00D84D70">
        <w:rPr>
          <w:rFonts w:asciiTheme="minorHAnsi" w:hAnsiTheme="minorHAnsi"/>
          <w:color w:val="000000"/>
        </w:rPr>
        <w:t xml:space="preserve"> 1866. </w:t>
      </w:r>
      <w:r w:rsidRPr="00D84D70">
        <w:rPr>
          <w:rFonts w:asciiTheme="minorHAnsi" w:hAnsiTheme="minorHAnsi"/>
          <w:i/>
          <w:iCs/>
          <w:color w:val="000000"/>
        </w:rPr>
        <w:t>Catalogue of casts of fossils from the principal museums of Europe and America. </w:t>
      </w:r>
      <w:r w:rsidRPr="00D84D70">
        <w:rPr>
          <w:rFonts w:asciiTheme="minorHAnsi" w:hAnsiTheme="minorHAnsi"/>
          <w:color w:val="000000"/>
        </w:rPr>
        <w:t>Rochester, New York: Benton &amp; Andrews.</w:t>
      </w:r>
    </w:p>
    <w:p w14:paraId="3865E318" w14:textId="09B9C9C8" w:rsidR="00FB5B73" w:rsidRPr="00D84D70" w:rsidRDefault="00FB5B73" w:rsidP="00D84D70">
      <w:pPr>
        <w:pStyle w:val="NormalWeb"/>
        <w:spacing w:before="0" w:beforeAutospacing="0" w:after="0" w:afterAutospacing="0"/>
        <w:ind w:left="720" w:hanging="720"/>
        <w:rPr>
          <w:rFonts w:asciiTheme="minorHAnsi" w:hAnsiTheme="minorHAnsi"/>
          <w:color w:val="000000"/>
        </w:rPr>
      </w:pPr>
      <w:r w:rsidRPr="00D84D70">
        <w:rPr>
          <w:rFonts w:asciiTheme="minorHAnsi" w:hAnsiTheme="minorHAnsi"/>
          <w:color w:val="000000"/>
        </w:rPr>
        <w:t>WESTWOOD, J.O</w:t>
      </w:r>
      <w:r w:rsidR="00D84D70">
        <w:rPr>
          <w:rFonts w:asciiTheme="minorHAnsi" w:hAnsiTheme="minorHAnsi"/>
          <w:color w:val="000000"/>
        </w:rPr>
        <w:t>.</w:t>
      </w:r>
      <w:r w:rsidRPr="00D84D70">
        <w:rPr>
          <w:rFonts w:asciiTheme="minorHAnsi" w:hAnsiTheme="minorHAnsi"/>
          <w:color w:val="000000"/>
        </w:rPr>
        <w:t xml:space="preserve"> 1856. </w:t>
      </w:r>
      <w:r w:rsidRPr="00D84D70">
        <w:rPr>
          <w:rFonts w:asciiTheme="minorHAnsi" w:hAnsiTheme="minorHAnsi"/>
          <w:i/>
          <w:iCs/>
          <w:color w:val="000000"/>
        </w:rPr>
        <w:t>A descriptive catalogue of the fictile ivories in the South Kensington museum, with an account of the continental collections of classical and mediaeval ivories. </w:t>
      </w:r>
      <w:r w:rsidRPr="00D84D70">
        <w:rPr>
          <w:rFonts w:asciiTheme="minorHAnsi" w:hAnsiTheme="minorHAnsi"/>
          <w:color w:val="000000"/>
        </w:rPr>
        <w:t>London: Chapman &amp; Hall.</w:t>
      </w:r>
    </w:p>
    <w:p w14:paraId="7E8CFB8F" w14:textId="77777777" w:rsidR="008A4478" w:rsidRDefault="008A4478" w:rsidP="008A4478"/>
    <w:p w14:paraId="019BA77F" w14:textId="77777777" w:rsidR="00D557F6" w:rsidRDefault="00D557F6" w:rsidP="008A4478"/>
    <w:p w14:paraId="4B756111" w14:textId="77777777" w:rsidR="00D557F6" w:rsidRPr="008A4478" w:rsidRDefault="00D557F6" w:rsidP="008A4478"/>
    <w:sectPr w:rsidR="00D557F6" w:rsidRPr="008A4478">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A8A01" w14:textId="77777777" w:rsidR="003255B8" w:rsidRDefault="003255B8" w:rsidP="008A4478">
      <w:pPr>
        <w:spacing w:after="0" w:line="240" w:lineRule="auto"/>
      </w:pPr>
      <w:r>
        <w:separator/>
      </w:r>
    </w:p>
  </w:endnote>
  <w:endnote w:type="continuationSeparator" w:id="0">
    <w:p w14:paraId="38942001" w14:textId="77777777" w:rsidR="003255B8" w:rsidRDefault="003255B8" w:rsidP="008A4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4602481"/>
      <w:docPartObj>
        <w:docPartGallery w:val="Page Numbers (Bottom of Page)"/>
        <w:docPartUnique/>
      </w:docPartObj>
    </w:sdtPr>
    <w:sdtEndPr>
      <w:rPr>
        <w:b/>
        <w:noProof/>
        <w:color w:val="1F4E79" w:themeColor="accent1" w:themeShade="80"/>
      </w:rPr>
    </w:sdtEndPr>
    <w:sdtContent>
      <w:p w14:paraId="24425632" w14:textId="78793BB1" w:rsidR="008A4478" w:rsidRPr="001309A3" w:rsidRDefault="001F2E31" w:rsidP="001309A3">
        <w:pPr>
          <w:pStyle w:val="Footer"/>
          <w:jc w:val="right"/>
        </w:pPr>
        <w:r>
          <w:t xml:space="preserve"> </w:t>
        </w:r>
        <w:r w:rsidR="008A4478" w:rsidRPr="008A4478">
          <w:rPr>
            <w:b/>
            <w:color w:val="1F4E79" w:themeColor="accent1" w:themeShade="80"/>
          </w:rPr>
          <w:fldChar w:fldCharType="begin"/>
        </w:r>
        <w:r w:rsidR="008A4478" w:rsidRPr="008A4478">
          <w:rPr>
            <w:b/>
            <w:color w:val="1F4E79" w:themeColor="accent1" w:themeShade="80"/>
          </w:rPr>
          <w:instrText xml:space="preserve"> PAGE   \* MERGEFORMAT </w:instrText>
        </w:r>
        <w:r w:rsidR="008A4478" w:rsidRPr="008A4478">
          <w:rPr>
            <w:b/>
            <w:color w:val="1F4E79" w:themeColor="accent1" w:themeShade="80"/>
          </w:rPr>
          <w:fldChar w:fldCharType="separate"/>
        </w:r>
        <w:r w:rsidR="00D557F6">
          <w:rPr>
            <w:b/>
            <w:noProof/>
            <w:color w:val="1F4E79" w:themeColor="accent1" w:themeShade="80"/>
          </w:rPr>
          <w:t>1</w:t>
        </w:r>
        <w:r w:rsidR="008A4478" w:rsidRPr="008A4478">
          <w:rPr>
            <w:b/>
            <w:noProof/>
            <w:color w:val="1F4E79" w:themeColor="accent1" w:themeShade="80"/>
          </w:rPr>
          <w:fldChar w:fldCharType="end"/>
        </w:r>
      </w:p>
    </w:sdtContent>
  </w:sdt>
  <w:p w14:paraId="1FF17928" w14:textId="524CBA79" w:rsidR="008A4478" w:rsidRPr="001F2E31" w:rsidRDefault="001F2E31" w:rsidP="008A4478">
    <w:pPr>
      <w:pStyle w:val="Footer"/>
      <w:jc w:val="right"/>
      <w:rPr>
        <w:color w:val="1F3864" w:themeColor="accent5" w:themeShade="80"/>
      </w:rPr>
    </w:pPr>
    <w:r w:rsidRPr="001F2E31">
      <w:rPr>
        <w:b/>
        <w:bCs/>
        <w:color w:val="1F3864" w:themeColor="accent5" w:themeShade="80"/>
      </w:rPr>
      <w:t>Last revised</w:t>
    </w:r>
    <w:r w:rsidRPr="001F2E31">
      <w:rPr>
        <w:color w:val="1F3864" w:themeColor="accent5" w:themeShade="80"/>
      </w:rPr>
      <w:t xml:space="preserve"> </w:t>
    </w:r>
    <w:r w:rsidRPr="001F2E31">
      <w:rPr>
        <w:color w:val="1F3864" w:themeColor="accent5" w:themeShade="80"/>
      </w:rPr>
      <w:fldChar w:fldCharType="begin"/>
    </w:r>
    <w:r w:rsidRPr="001F2E31">
      <w:rPr>
        <w:color w:val="1F3864" w:themeColor="accent5" w:themeShade="80"/>
      </w:rPr>
      <w:instrText xml:space="preserve"> DATE  \@ "dd MMMM yyyy"  \* MERGEFORMAT </w:instrText>
    </w:r>
    <w:r w:rsidRPr="001F2E31">
      <w:rPr>
        <w:color w:val="1F3864" w:themeColor="accent5" w:themeShade="80"/>
      </w:rPr>
      <w:fldChar w:fldCharType="separate"/>
    </w:r>
    <w:r w:rsidR="00FB5B73">
      <w:rPr>
        <w:noProof/>
        <w:color w:val="1F3864" w:themeColor="accent5" w:themeShade="80"/>
      </w:rPr>
      <w:t>13 July 2020</w:t>
    </w:r>
    <w:r w:rsidRPr="001F2E31">
      <w:rPr>
        <w:color w:val="1F3864" w:themeColor="accent5"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7C1B0" w14:textId="77777777" w:rsidR="003255B8" w:rsidRDefault="003255B8" w:rsidP="008A4478">
      <w:pPr>
        <w:spacing w:after="0" w:line="240" w:lineRule="auto"/>
      </w:pPr>
      <w:r>
        <w:separator/>
      </w:r>
    </w:p>
  </w:footnote>
  <w:footnote w:type="continuationSeparator" w:id="0">
    <w:p w14:paraId="208C6079" w14:textId="77777777" w:rsidR="003255B8" w:rsidRDefault="003255B8" w:rsidP="008A4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5297" w14:textId="66E0C0C0" w:rsidR="008A4478" w:rsidRPr="001F2E31" w:rsidRDefault="001F2E31" w:rsidP="008A4478">
    <w:pPr>
      <w:pStyle w:val="Header"/>
      <w:jc w:val="right"/>
      <w:rPr>
        <w:bCs/>
        <w:color w:val="1F4E79" w:themeColor="accent1" w:themeShade="80"/>
        <w:szCs w:val="24"/>
      </w:rPr>
    </w:pPr>
    <w:r w:rsidRPr="001F2E31">
      <w:rPr>
        <w:bCs/>
        <w:color w:val="1F4E79" w:themeColor="accent1" w:themeShade="80"/>
        <w:szCs w:val="24"/>
      </w:rPr>
      <w:t xml:space="preserve">Reading list sourced from </w:t>
    </w:r>
    <w:r w:rsidRPr="001F2E31">
      <w:rPr>
        <w:b/>
        <w:color w:val="1F4E79" w:themeColor="accent1" w:themeShade="80"/>
        <w:szCs w:val="24"/>
      </w:rPr>
      <w:t>www.replicas.stir.ac.u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DSyMDExNjOyNDBX0lEKTi0uzszPAykwrAUAWudX+CwAAAA="/>
  </w:docVars>
  <w:rsids>
    <w:rsidRoot w:val="008A4478"/>
    <w:rsid w:val="00011A9F"/>
    <w:rsid w:val="00023314"/>
    <w:rsid w:val="00034FD6"/>
    <w:rsid w:val="00037E8F"/>
    <w:rsid w:val="00040ADE"/>
    <w:rsid w:val="00044C8A"/>
    <w:rsid w:val="0007187A"/>
    <w:rsid w:val="00090128"/>
    <w:rsid w:val="00090564"/>
    <w:rsid w:val="000A34BF"/>
    <w:rsid w:val="000B641B"/>
    <w:rsid w:val="00100448"/>
    <w:rsid w:val="0010551F"/>
    <w:rsid w:val="001309A3"/>
    <w:rsid w:val="00136600"/>
    <w:rsid w:val="00137935"/>
    <w:rsid w:val="00185414"/>
    <w:rsid w:val="001A689C"/>
    <w:rsid w:val="001B25C1"/>
    <w:rsid w:val="001F2E31"/>
    <w:rsid w:val="001F54D1"/>
    <w:rsid w:val="002079B1"/>
    <w:rsid w:val="00224474"/>
    <w:rsid w:val="00231AEF"/>
    <w:rsid w:val="00240E84"/>
    <w:rsid w:val="0026223E"/>
    <w:rsid w:val="00275385"/>
    <w:rsid w:val="00296D85"/>
    <w:rsid w:val="002A58A4"/>
    <w:rsid w:val="002B34E7"/>
    <w:rsid w:val="002F2F54"/>
    <w:rsid w:val="002F475B"/>
    <w:rsid w:val="003255B8"/>
    <w:rsid w:val="0033397B"/>
    <w:rsid w:val="003502F9"/>
    <w:rsid w:val="00361F5A"/>
    <w:rsid w:val="003D224E"/>
    <w:rsid w:val="003D64DD"/>
    <w:rsid w:val="0043128B"/>
    <w:rsid w:val="00431ED2"/>
    <w:rsid w:val="00471F61"/>
    <w:rsid w:val="004A6B9F"/>
    <w:rsid w:val="004B7411"/>
    <w:rsid w:val="004E7E1C"/>
    <w:rsid w:val="00535191"/>
    <w:rsid w:val="00565A56"/>
    <w:rsid w:val="005A6EA3"/>
    <w:rsid w:val="005F3D45"/>
    <w:rsid w:val="006130ED"/>
    <w:rsid w:val="00615181"/>
    <w:rsid w:val="00657108"/>
    <w:rsid w:val="00693EC1"/>
    <w:rsid w:val="006B0C8F"/>
    <w:rsid w:val="006D712F"/>
    <w:rsid w:val="006F3C4D"/>
    <w:rsid w:val="006F5986"/>
    <w:rsid w:val="00711541"/>
    <w:rsid w:val="00712D5B"/>
    <w:rsid w:val="0072530C"/>
    <w:rsid w:val="00736E62"/>
    <w:rsid w:val="007371C4"/>
    <w:rsid w:val="0074464F"/>
    <w:rsid w:val="00757D64"/>
    <w:rsid w:val="00764593"/>
    <w:rsid w:val="00766161"/>
    <w:rsid w:val="00782997"/>
    <w:rsid w:val="0079214F"/>
    <w:rsid w:val="007B1673"/>
    <w:rsid w:val="007C01AC"/>
    <w:rsid w:val="007C4811"/>
    <w:rsid w:val="007F2949"/>
    <w:rsid w:val="007F7344"/>
    <w:rsid w:val="00801FAF"/>
    <w:rsid w:val="008422B5"/>
    <w:rsid w:val="00856D56"/>
    <w:rsid w:val="008868D6"/>
    <w:rsid w:val="00890B58"/>
    <w:rsid w:val="008A4478"/>
    <w:rsid w:val="008B22B3"/>
    <w:rsid w:val="008C216F"/>
    <w:rsid w:val="008F1273"/>
    <w:rsid w:val="00901D2C"/>
    <w:rsid w:val="00907C60"/>
    <w:rsid w:val="00920DF0"/>
    <w:rsid w:val="00943A75"/>
    <w:rsid w:val="009512CF"/>
    <w:rsid w:val="00957465"/>
    <w:rsid w:val="009C33C3"/>
    <w:rsid w:val="009D29A3"/>
    <w:rsid w:val="009E078E"/>
    <w:rsid w:val="009E507F"/>
    <w:rsid w:val="00A274D7"/>
    <w:rsid w:val="00A4097A"/>
    <w:rsid w:val="00A43352"/>
    <w:rsid w:val="00A44C8C"/>
    <w:rsid w:val="00A766DF"/>
    <w:rsid w:val="00A87E05"/>
    <w:rsid w:val="00A902B9"/>
    <w:rsid w:val="00A94295"/>
    <w:rsid w:val="00AD7074"/>
    <w:rsid w:val="00AE0EED"/>
    <w:rsid w:val="00AE7873"/>
    <w:rsid w:val="00B21055"/>
    <w:rsid w:val="00B36B61"/>
    <w:rsid w:val="00B3775B"/>
    <w:rsid w:val="00B46AB1"/>
    <w:rsid w:val="00B70472"/>
    <w:rsid w:val="00BB137E"/>
    <w:rsid w:val="00BD58FE"/>
    <w:rsid w:val="00BF339E"/>
    <w:rsid w:val="00C32FFC"/>
    <w:rsid w:val="00C437D5"/>
    <w:rsid w:val="00CA2282"/>
    <w:rsid w:val="00CB258D"/>
    <w:rsid w:val="00CB45A3"/>
    <w:rsid w:val="00CD60DE"/>
    <w:rsid w:val="00CE53A0"/>
    <w:rsid w:val="00D22039"/>
    <w:rsid w:val="00D517A4"/>
    <w:rsid w:val="00D557F6"/>
    <w:rsid w:val="00D70BAA"/>
    <w:rsid w:val="00D84D70"/>
    <w:rsid w:val="00DA01D9"/>
    <w:rsid w:val="00DA0372"/>
    <w:rsid w:val="00DF4865"/>
    <w:rsid w:val="00E21973"/>
    <w:rsid w:val="00E21EAA"/>
    <w:rsid w:val="00E23298"/>
    <w:rsid w:val="00E26A78"/>
    <w:rsid w:val="00E46DE7"/>
    <w:rsid w:val="00E778C9"/>
    <w:rsid w:val="00E92BF6"/>
    <w:rsid w:val="00EA2088"/>
    <w:rsid w:val="00EA449A"/>
    <w:rsid w:val="00F47974"/>
    <w:rsid w:val="00F80281"/>
    <w:rsid w:val="00F81EAB"/>
    <w:rsid w:val="00FB5B73"/>
    <w:rsid w:val="00FD3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6FB4C"/>
  <w15:chartTrackingRefBased/>
  <w15:docId w15:val="{871134D1-F239-4521-9FB0-66E71BB4B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478"/>
    <w:rPr>
      <w:sz w:val="24"/>
    </w:rPr>
  </w:style>
  <w:style w:type="paragraph" w:styleId="Heading1">
    <w:name w:val="heading 1"/>
    <w:basedOn w:val="Normal"/>
    <w:next w:val="Normal"/>
    <w:link w:val="Heading1Char"/>
    <w:uiPriority w:val="9"/>
    <w:qFormat/>
    <w:rsid w:val="008A44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4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4478"/>
  </w:style>
  <w:style w:type="paragraph" w:styleId="Footer">
    <w:name w:val="footer"/>
    <w:basedOn w:val="Normal"/>
    <w:link w:val="FooterChar"/>
    <w:uiPriority w:val="99"/>
    <w:unhideWhenUsed/>
    <w:rsid w:val="008A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4478"/>
  </w:style>
  <w:style w:type="character" w:customStyle="1" w:styleId="Heading1Char">
    <w:name w:val="Heading 1 Char"/>
    <w:basedOn w:val="DefaultParagraphFont"/>
    <w:link w:val="Heading1"/>
    <w:uiPriority w:val="9"/>
    <w:rsid w:val="008A4478"/>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8A4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A4478"/>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1309A3"/>
    <w:rPr>
      <w:color w:val="808080"/>
    </w:rPr>
  </w:style>
  <w:style w:type="paragraph" w:styleId="NoSpacing">
    <w:name w:val="No Spacing"/>
    <w:uiPriority w:val="1"/>
    <w:qFormat/>
    <w:rsid w:val="00CB45A3"/>
    <w:pPr>
      <w:spacing w:after="0" w:line="240" w:lineRule="auto"/>
    </w:pPr>
    <w:rPr>
      <w:sz w:val="24"/>
    </w:rPr>
  </w:style>
  <w:style w:type="paragraph" w:styleId="NormalWeb">
    <w:name w:val="Normal (Web)"/>
    <w:basedOn w:val="Normal"/>
    <w:uiPriority w:val="99"/>
    <w:semiHidden/>
    <w:unhideWhenUsed/>
    <w:rsid w:val="00FB5B73"/>
    <w:pPr>
      <w:spacing w:before="100" w:beforeAutospacing="1" w:after="100" w:afterAutospacing="1" w:line="240" w:lineRule="auto"/>
    </w:pPr>
    <w:rPr>
      <w:rFonts w:ascii="Times New Roman" w:eastAsia="Times New Roman" w:hAnsi="Times New Roman" w:cs="Times New Roman"/>
      <w:szCs w:val="24"/>
      <w:lang w:eastAsia="en-GB"/>
    </w:rPr>
  </w:style>
  <w:style w:type="character" w:styleId="Hyperlink">
    <w:name w:val="Hyperlink"/>
    <w:basedOn w:val="DefaultParagraphFont"/>
    <w:uiPriority w:val="99"/>
    <w:semiHidden/>
    <w:unhideWhenUsed/>
    <w:rsid w:val="00FB5B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3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cpm-new-iacpc.org/a-la-un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icpm-new-iacpc.org/a-la-un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vam.ac.uk/info/venice-architecture-biennal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7HpuU4fmu7U" TargetMode="External"/><Relationship Id="rId4" Type="http://schemas.openxmlformats.org/officeDocument/2006/relationships/webSettings" Target="webSettings.xml"/><Relationship Id="rId9" Type="http://schemas.openxmlformats.org/officeDocument/2006/relationships/hyperlink" Target="http://www.eca.ac.uk/56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FCD6D-6EF7-4175-9F12-630CBC5D2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685</Words>
  <Characters>96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xhibitions and catalogues relating to replicas</vt:lpstr>
    </vt:vector>
  </TitlesOfParts>
  <Company>University of Stirling</Company>
  <LinksUpToDate>false</LinksUpToDate>
  <CharactersWithSpaces>11272</CharactersWithSpaces>
  <SharedDoc>false</SharedDoc>
  <HyperlinkBase>www.replicas.stir.ac.uk</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ions and catalogues relating to replicas</dc:title>
  <dc:subject/>
  <dc:creator>Sally Foster</dc:creator>
  <cp:keywords/>
  <dc:description/>
  <cp:lastModifiedBy>Sally Foster</cp:lastModifiedBy>
  <cp:revision>6</cp:revision>
  <dcterms:created xsi:type="dcterms:W3CDTF">2020-07-13T11:29:00Z</dcterms:created>
  <dcterms:modified xsi:type="dcterms:W3CDTF">2020-07-13T12:34:00Z</dcterms:modified>
</cp:coreProperties>
</file>